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8E4883">
      <w:pPr>
        <w:pStyle w:val="Default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313EB9" w:rsidRDefault="007B6B1E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ЈАВН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ОЗИВ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7B6B1E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з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финансирање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>
        <w:rPr>
          <w:rFonts w:ascii="Arial" w:hAnsi="Arial" w:cs="Arial"/>
          <w:b/>
          <w:bCs/>
          <w:color w:val="auto"/>
          <w:sz w:val="22"/>
          <w:szCs w:val="22"/>
        </w:rPr>
        <w:t>суфинансирање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ограм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ојекат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з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бласт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сновно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средње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бразовањ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з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Буџет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Федерациј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Босн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Херцеговин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у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2021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години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7B6B1E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Федерално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о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асписује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и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рањ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суфинансирањ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јеката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из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Буџета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Федерациј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Босн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и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Херцеговин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за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2021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годину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 сљедећ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грам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4C5EB6" w:rsidRPr="00294AEE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4C5EB6" w:rsidRDefault="004C5EB6" w:rsidP="004C5EB6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</w:rPr>
        <w:t>1.</w:t>
      </w:r>
      <w:r w:rsidR="00AA2D41" w:rsidRPr="004C5EB6">
        <w:rPr>
          <w:rFonts w:ascii="Arial" w:hAnsi="Arial" w:cs="Arial"/>
          <w:sz w:val="22"/>
          <w:szCs w:val="22"/>
          <w:lang w:val="hr-BA"/>
        </w:rPr>
        <w:t>„</w:t>
      </w:r>
      <w:r w:rsidR="007B6B1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а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ама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их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ради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јачања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језичко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- </w:t>
      </w:r>
      <w:r w:rsidR="004473AE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комуникационих 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компетенција</w:t>
      </w:r>
      <w:r w:rsidR="00F72451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Pr="00922C73" w:rsidRDefault="00AA153A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2.</w:t>
      </w:r>
      <w:r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„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Подршк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им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обук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F45A91">
        <w:rPr>
          <w:rFonts w:ascii="Arial" w:hAnsi="Arial" w:cs="Arial"/>
          <w:color w:val="000000" w:themeColor="text1"/>
          <w:sz w:val="22"/>
          <w:szCs w:val="22"/>
          <w:lang w:val="hr-BA"/>
        </w:rPr>
        <w:t>оспособљавањ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усавршавањ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одраслих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особ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с</w:t>
      </w:r>
      <w:r w:rsidR="00922C73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фокусом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жен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ради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лакш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интеграциј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тржишт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B6B1E">
        <w:rPr>
          <w:rFonts w:ascii="Arial" w:hAnsi="Arial" w:cs="Arial"/>
          <w:color w:val="000000" w:themeColor="text1"/>
          <w:sz w:val="22"/>
          <w:szCs w:val="22"/>
          <w:lang w:val="hr-BA"/>
        </w:rPr>
        <w:t>рада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7B6B1E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УПУТСТВО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ДНОШЕЊЕ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ИЈАВ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ЈАВН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ЗИВ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ФИНАНСИРАЊЕ</w:t>
      </w:r>
      <w:r w:rsidR="0076717C">
        <w:rPr>
          <w:rFonts w:ascii="Arial" w:hAnsi="Arial" w:cs="Arial"/>
          <w:b/>
          <w:sz w:val="22"/>
          <w:szCs w:val="22"/>
        </w:rPr>
        <w:t>/</w:t>
      </w:r>
      <w:r>
        <w:rPr>
          <w:rFonts w:ascii="Arial" w:hAnsi="Arial" w:cs="Arial"/>
          <w:b/>
          <w:sz w:val="22"/>
          <w:szCs w:val="22"/>
        </w:rPr>
        <w:t>СУФИНАНСИРАЊЕ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АТ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З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ЛАСТИ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СНОВНО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ЊЕ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А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7B6B1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финансирање</w:t>
      </w:r>
      <w:r w:rsidR="001B3D18" w:rsidRPr="00313EB9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суфинансира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пун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дговарајуће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сц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ој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еузим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е</w:t>
      </w:r>
      <w:r w:rsidR="009A6A1F">
        <w:rPr>
          <w:rFonts w:ascii="Arial" w:hAnsi="Arial" w:cs="Arial"/>
          <w:sz w:val="22"/>
          <w:szCs w:val="22"/>
        </w:rPr>
        <w:t>b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рани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а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образ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е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лази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ставку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екста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ог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а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7B6B1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Уз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пуње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јере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зјав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оц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5B3162">
        <w:rPr>
          <w:rFonts w:ascii="Arial" w:hAnsi="Arial" w:cs="Arial"/>
          <w:sz w:val="22"/>
          <w:szCs w:val="22"/>
        </w:rPr>
        <w:t>,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авезн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циј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сц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узимајућ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зир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л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л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авн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ли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л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буџетск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орисник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7B6B1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Поред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бавез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ументаци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веде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брасц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подносилац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мож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ставити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руг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датн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ументациј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ом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азу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спуња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в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писа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ритери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з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Јавног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ози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7B6B1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опуњ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јер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еопход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циј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Федерал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јкасн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сте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о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у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7B6B1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и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илозим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дном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имјерк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сла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адресу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Федерално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министарство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</w:rPr>
        <w:t>науке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ектор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дшколско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основно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ње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е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р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Анте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тарчевић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б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Мостар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7B6B1E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су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 w:rsidR="00855544">
        <w:rPr>
          <w:rFonts w:ascii="Arial" w:hAnsi="Arial" w:cs="Arial"/>
          <w:color w:val="auto"/>
          <w:sz w:val="22"/>
          <w:szCs w:val="22"/>
        </w:rPr>
        <w:t xml:space="preserve">достављени </w:t>
      </w:r>
      <w:r>
        <w:rPr>
          <w:rFonts w:ascii="Arial" w:hAnsi="Arial" w:cs="Arial"/>
          <w:color w:val="auto"/>
          <w:sz w:val="22"/>
          <w:szCs w:val="22"/>
        </w:rPr>
        <w:t>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писаном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рок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затим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рисника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етходном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ериод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с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авдал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мјенск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трошак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дије</w:t>
      </w:r>
      <w:r w:rsidR="00855544">
        <w:rPr>
          <w:rFonts w:ascii="Arial" w:hAnsi="Arial" w:cs="Arial"/>
          <w:color w:val="auto"/>
          <w:sz w:val="22"/>
          <w:szCs w:val="22"/>
        </w:rPr>
        <w:t>љ</w:t>
      </w:r>
      <w:r>
        <w:rPr>
          <w:rFonts w:ascii="Arial" w:hAnsi="Arial" w:cs="Arial"/>
          <w:color w:val="auto"/>
          <w:sz w:val="22"/>
          <w:szCs w:val="22"/>
        </w:rPr>
        <w:t>ених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редстава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као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з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ј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иложен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ета</w:t>
      </w:r>
      <w:r w:rsidR="00855544">
        <w:rPr>
          <w:rFonts w:ascii="Arial" w:hAnsi="Arial" w:cs="Arial"/>
          <w:color w:val="auto"/>
          <w:sz w:val="22"/>
          <w:szCs w:val="22"/>
        </w:rPr>
        <w:t>љ</w:t>
      </w:r>
      <w:r>
        <w:rPr>
          <w:rFonts w:ascii="Arial" w:hAnsi="Arial" w:cs="Arial"/>
          <w:color w:val="auto"/>
          <w:sz w:val="22"/>
          <w:szCs w:val="22"/>
        </w:rPr>
        <w:t>ан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пис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јекта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а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ета</w:t>
      </w:r>
      <w:r w:rsidR="00855544">
        <w:rPr>
          <w:rFonts w:ascii="Arial" w:hAnsi="Arial" w:cs="Arial"/>
          <w:color w:val="auto"/>
          <w:sz w:val="22"/>
          <w:szCs w:val="22"/>
        </w:rPr>
        <w:t>љ</w:t>
      </w:r>
      <w:r>
        <w:rPr>
          <w:rFonts w:ascii="Arial" w:hAnsi="Arial" w:cs="Arial"/>
          <w:color w:val="auto"/>
          <w:sz w:val="22"/>
          <w:szCs w:val="22"/>
        </w:rPr>
        <w:t>ни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јски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лано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е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тражи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рање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суфинансирање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ећ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бит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разматран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7B6B1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оред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ог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п</w:t>
      </w:r>
      <w:r w:rsidR="00855544">
        <w:rPr>
          <w:rFonts w:ascii="Arial" w:hAnsi="Arial" w:cs="Arial"/>
          <w:sz w:val="22"/>
          <w:szCs w:val="22"/>
        </w:rPr>
        <w:t>шт</w:t>
      </w:r>
      <w:r>
        <w:rPr>
          <w:rFonts w:ascii="Arial" w:hAnsi="Arial" w:cs="Arial"/>
          <w:sz w:val="22"/>
          <w:szCs w:val="22"/>
        </w:rPr>
        <w:t>е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путств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подносил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ужан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водити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себна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путст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ритер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ак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јединач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грам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7B6B1E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Установ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з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ла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нов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редње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уж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вод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ијел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ета</w:t>
      </w:r>
      <w:r w:rsidR="00D14AA4">
        <w:rPr>
          <w:rFonts w:ascii="Arial" w:hAnsi="Arial" w:cs="Arial"/>
          <w:color w:val="auto"/>
          <w:sz w:val="22"/>
          <w:szCs w:val="22"/>
        </w:rPr>
        <w:t>љ</w:t>
      </w:r>
      <w:r>
        <w:rPr>
          <w:rFonts w:ascii="Arial" w:hAnsi="Arial" w:cs="Arial"/>
          <w:sz w:val="22"/>
          <w:szCs w:val="22"/>
        </w:rPr>
        <w:t>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авез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јважн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нформац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станови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број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чени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њихов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руктуру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настав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руг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дар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величину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старост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а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станове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степ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валитет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премЉено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чиониц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бинет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т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тал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бит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нформац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ноше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цје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у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922C73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922C73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Захтјев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за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финансирање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ојеката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з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ласти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сновно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средње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разовања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922C73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Пројекат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ијављујемо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за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сљедећи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грам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</w:rPr>
              <w:t>обавезно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заокружити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грам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AA153A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 w:rsidRPr="00AA153A">
              <w:rPr>
                <w:rFonts w:ascii="Arial" w:hAnsi="Arial" w:cs="Arial"/>
                <w:sz w:val="22"/>
                <w:szCs w:val="22"/>
                <w:lang w:val="hr-BA"/>
              </w:rPr>
              <w:t>1.</w:t>
            </w:r>
            <w:r>
              <w:rPr>
                <w:rFonts w:ascii="Arial" w:hAnsi="Arial" w:cs="Arial"/>
                <w:b/>
                <w:sz w:val="22"/>
                <w:szCs w:val="22"/>
                <w:lang w:val="hr-BA"/>
              </w:rPr>
              <w:t xml:space="preserve"> </w:t>
            </w:r>
            <w:r w:rsidRPr="00AA153A">
              <w:rPr>
                <w:rFonts w:ascii="Arial" w:hAnsi="Arial" w:cs="Arial"/>
                <w:sz w:val="22"/>
                <w:szCs w:val="22"/>
                <w:lang w:val="hr-BA"/>
              </w:rPr>
              <w:t>„</w:t>
            </w:r>
            <w:r w:rsidR="00922C73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Подршка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библиотекама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основних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школа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ради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јачањ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језичко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-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комуникаци</w:t>
            </w:r>
            <w:r w:rsidR="004473A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н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их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компетенција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Pr="00922C73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2.</w:t>
            </w:r>
            <w:r w:rsidRPr="00AA153A">
              <w:rPr>
                <w:rFonts w:ascii="Arial" w:hAnsi="Arial" w:cs="Arial"/>
                <w:b/>
                <w:color w:val="000000" w:themeColor="text1"/>
                <w:lang w:val="hr-BA"/>
              </w:rPr>
              <w:t xml:space="preserve"> 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Подршк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програмим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бук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,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стручног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способљавањ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и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усавршавањ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драслих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соб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с фокусом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н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жен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ради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лакш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интеграциј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н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тржишт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рада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855544">
        <w:rPr>
          <w:rFonts w:ascii="Arial" w:hAnsi="Arial" w:cs="Arial"/>
          <w:b/>
          <w:sz w:val="22"/>
          <w:szCs w:val="22"/>
        </w:rPr>
        <w:t>Назив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подносиоц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захтјев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с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основним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подацима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85554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Назив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односиоц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хтјев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 w:rsidR="00AB2A29" w:rsidRPr="00313EB9">
        <w:rPr>
          <w:rFonts w:ascii="Arial" w:hAnsi="Arial" w:cs="Arial"/>
          <w:i/>
          <w:sz w:val="20"/>
          <w:szCs w:val="20"/>
        </w:rPr>
        <w:t>(</w:t>
      </w:r>
      <w:r>
        <w:rPr>
          <w:rFonts w:ascii="Arial" w:hAnsi="Arial" w:cs="Arial"/>
          <w:i/>
          <w:sz w:val="20"/>
          <w:szCs w:val="20"/>
        </w:rPr>
        <w:t>из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рјешења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о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регистрацији</w:t>
      </w:r>
      <w:r w:rsidR="00AB2A29" w:rsidRPr="00313EB9">
        <w:rPr>
          <w:rFonts w:ascii="Arial" w:hAnsi="Arial" w:cs="Arial"/>
          <w:i/>
          <w:sz w:val="20"/>
          <w:szCs w:val="20"/>
        </w:rPr>
        <w:t>)</w:t>
      </w:r>
      <w:r w:rsidR="00AB2A29"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</w:p>
    <w:p w:rsidR="00AB2A29" w:rsidRPr="00313EB9" w:rsidRDefault="0085554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једиште</w:t>
      </w:r>
      <w:r w:rsidR="00AB2A29" w:rsidRPr="00313EB9">
        <w:rPr>
          <w:rFonts w:ascii="Arial" w:hAnsi="Arial" w:cs="Arial"/>
          <w:sz w:val="20"/>
          <w:szCs w:val="20"/>
        </w:rPr>
        <w:t>_________________</w:t>
      </w:r>
      <w:r>
        <w:rPr>
          <w:rFonts w:ascii="Arial" w:hAnsi="Arial" w:cs="Arial"/>
          <w:sz w:val="20"/>
          <w:szCs w:val="20"/>
        </w:rPr>
        <w:t>Улиц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број</w:t>
      </w:r>
      <w:r w:rsidR="00AB2A29" w:rsidRPr="00313EB9">
        <w:rPr>
          <w:rFonts w:ascii="Arial" w:hAnsi="Arial" w:cs="Arial"/>
          <w:sz w:val="20"/>
          <w:szCs w:val="20"/>
        </w:rPr>
        <w:t>__________________________</w:t>
      </w:r>
      <w:r>
        <w:rPr>
          <w:rFonts w:ascii="Arial" w:hAnsi="Arial" w:cs="Arial"/>
          <w:sz w:val="20"/>
          <w:szCs w:val="20"/>
        </w:rPr>
        <w:t>Кантон</w:t>
      </w:r>
      <w:r w:rsidR="00D14AA4">
        <w:rPr>
          <w:rFonts w:ascii="Arial" w:hAnsi="Arial" w:cs="Arial"/>
          <w:sz w:val="20"/>
          <w:szCs w:val="20"/>
        </w:rPr>
        <w:t xml:space="preserve"> ______________</w:t>
      </w:r>
    </w:p>
    <w:p w:rsidR="00AB2A29" w:rsidRPr="00313EB9" w:rsidRDefault="0085554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Тел</w:t>
      </w:r>
      <w:r w:rsidR="00D14AA4">
        <w:rPr>
          <w:rFonts w:ascii="Arial" w:hAnsi="Arial" w:cs="Arial"/>
          <w:sz w:val="20"/>
          <w:szCs w:val="20"/>
        </w:rPr>
        <w:t>.</w:t>
      </w:r>
      <w:r w:rsidR="00313EB9">
        <w:rPr>
          <w:rFonts w:ascii="Arial" w:hAnsi="Arial" w:cs="Arial"/>
          <w:sz w:val="20"/>
          <w:szCs w:val="20"/>
        </w:rPr>
        <w:t xml:space="preserve">__________ </w:t>
      </w:r>
      <w:r>
        <w:rPr>
          <w:rFonts w:ascii="Arial" w:hAnsi="Arial" w:cs="Arial"/>
          <w:sz w:val="20"/>
          <w:szCs w:val="20"/>
        </w:rPr>
        <w:t>Факс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</w:t>
      </w:r>
      <w:r>
        <w:rPr>
          <w:rFonts w:ascii="Arial" w:hAnsi="Arial" w:cs="Arial"/>
          <w:sz w:val="20"/>
          <w:szCs w:val="20"/>
        </w:rPr>
        <w:t>Е</w:t>
      </w:r>
      <w:r w:rsidR="00AB2A29" w:rsidRPr="00313EB9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маил</w:t>
      </w:r>
      <w:r w:rsidR="00AB2A29" w:rsidRPr="00313EB9">
        <w:rPr>
          <w:rFonts w:ascii="Arial" w:hAnsi="Arial" w:cs="Arial"/>
          <w:sz w:val="20"/>
          <w:szCs w:val="20"/>
        </w:rPr>
        <w:t xml:space="preserve">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85554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влаштен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соб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ступање</w:t>
      </w:r>
      <w:r w:rsidR="00AB2A29" w:rsidRPr="00313EB9">
        <w:rPr>
          <w:rFonts w:ascii="Arial" w:hAnsi="Arial" w:cs="Arial"/>
          <w:sz w:val="20"/>
          <w:szCs w:val="20"/>
        </w:rPr>
        <w:t xml:space="preserve"> ____________</w:t>
      </w:r>
      <w:r w:rsidR="00A51A72" w:rsidRPr="00313EB9">
        <w:rPr>
          <w:rFonts w:ascii="Arial" w:hAnsi="Arial" w:cs="Arial"/>
          <w:sz w:val="20"/>
          <w:szCs w:val="20"/>
        </w:rPr>
        <w:t xml:space="preserve">_____________________ </w:t>
      </w:r>
      <w:r>
        <w:rPr>
          <w:rFonts w:ascii="Arial" w:hAnsi="Arial" w:cs="Arial"/>
          <w:sz w:val="20"/>
          <w:szCs w:val="20"/>
        </w:rPr>
        <w:t>Тел</w:t>
      </w:r>
      <w:r w:rsidR="00D14AA4">
        <w:rPr>
          <w:rFonts w:ascii="Arial" w:hAnsi="Arial" w:cs="Arial"/>
          <w:sz w:val="20"/>
          <w:szCs w:val="20"/>
        </w:rPr>
        <w:t xml:space="preserve">. _________________ </w:t>
      </w:r>
      <w:r>
        <w:rPr>
          <w:rFonts w:ascii="Arial" w:hAnsi="Arial" w:cs="Arial"/>
          <w:sz w:val="20"/>
          <w:szCs w:val="20"/>
        </w:rPr>
        <w:t>Одговорно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лице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у</w:t>
      </w:r>
      <w:r w:rsidR="00D14AA4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313EB9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>програма</w:t>
      </w:r>
      <w:r w:rsidR="00AB2A29" w:rsidRPr="00313EB9">
        <w:rPr>
          <w:rFonts w:ascii="Arial" w:hAnsi="Arial" w:cs="Arial"/>
          <w:sz w:val="20"/>
          <w:szCs w:val="20"/>
        </w:rPr>
        <w:t>_________</w:t>
      </w:r>
      <w:r w:rsidR="00D14AA4">
        <w:rPr>
          <w:rFonts w:ascii="Arial" w:hAnsi="Arial" w:cs="Arial"/>
          <w:sz w:val="20"/>
          <w:szCs w:val="20"/>
        </w:rPr>
        <w:t xml:space="preserve">_____ </w:t>
      </w:r>
      <w:r>
        <w:rPr>
          <w:rFonts w:ascii="Arial" w:hAnsi="Arial" w:cs="Arial"/>
          <w:sz w:val="20"/>
          <w:szCs w:val="20"/>
        </w:rPr>
        <w:t>Тел</w:t>
      </w:r>
      <w:r w:rsidR="00D14AA4">
        <w:rPr>
          <w:rFonts w:ascii="Arial" w:hAnsi="Arial" w:cs="Arial"/>
          <w:sz w:val="20"/>
          <w:szCs w:val="20"/>
        </w:rPr>
        <w:t>.</w:t>
      </w:r>
      <w:r w:rsidR="00A51A72" w:rsidRPr="00313EB9">
        <w:rPr>
          <w:rFonts w:ascii="Arial" w:hAnsi="Arial" w:cs="Arial"/>
          <w:sz w:val="20"/>
          <w:szCs w:val="20"/>
        </w:rPr>
        <w:t>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</w:t>
      </w:r>
      <w:r w:rsidR="00D14AA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Моб</w:t>
      </w:r>
      <w:r w:rsidR="00A51A72" w:rsidRPr="00313EB9">
        <w:rPr>
          <w:rFonts w:ascii="Arial" w:hAnsi="Arial" w:cs="Arial"/>
          <w:sz w:val="20"/>
          <w:szCs w:val="20"/>
        </w:rPr>
        <w:t>.____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855544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Број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жиро</w:t>
      </w:r>
      <w:r w:rsidR="00AB2A29" w:rsidRPr="00313EB9">
        <w:rPr>
          <w:rFonts w:ascii="Arial" w:hAnsi="Arial" w:cs="Arial"/>
          <w:b/>
          <w:sz w:val="22"/>
          <w:szCs w:val="22"/>
        </w:rPr>
        <w:t>-</w:t>
      </w:r>
      <w:r>
        <w:rPr>
          <w:rFonts w:ascii="Arial" w:hAnsi="Arial" w:cs="Arial"/>
          <w:b/>
          <w:sz w:val="22"/>
          <w:szCs w:val="22"/>
        </w:rPr>
        <w:t>рачун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дентификациони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рој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855544" w:rsidP="00934F4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Трансакцијск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депозитн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ачун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855544">
              <w:rPr>
                <w:rFonts w:ascii="Arial" w:hAnsi="Arial" w:cs="Arial"/>
                <w:i/>
                <w:sz w:val="20"/>
                <w:szCs w:val="20"/>
              </w:rPr>
              <w:t>заокружити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855544">
              <w:rPr>
                <w:rFonts w:ascii="Arial" w:hAnsi="Arial" w:cs="Arial"/>
                <w:i/>
                <w:sz w:val="20"/>
                <w:szCs w:val="20"/>
              </w:rPr>
              <w:t>врсту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855544">
              <w:rPr>
                <w:rFonts w:ascii="Arial" w:hAnsi="Arial" w:cs="Arial"/>
                <w:i/>
                <w:sz w:val="20"/>
                <w:szCs w:val="20"/>
              </w:rPr>
              <w:t>рачуна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855544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Тачан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зив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е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855544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Идентификацион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рој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 xml:space="preserve">2.1. </w:t>
      </w:r>
      <w:r w:rsidR="00855544">
        <w:rPr>
          <w:rFonts w:ascii="Arial" w:hAnsi="Arial" w:cs="Arial"/>
          <w:b/>
          <w:sz w:val="22"/>
          <w:szCs w:val="22"/>
        </w:rPr>
        <w:t>Додатни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подаци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за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буџетске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кориснике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FD57A5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855544" w:rsidP="00FD57A5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Врста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прихода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855544" w:rsidP="00FD57A5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Шифраоп</w:t>
            </w:r>
            <w:r w:rsidR="00D14AA4">
              <w:rPr>
                <w:rFonts w:ascii="Arial" w:hAnsi="Arial" w:cs="Arial"/>
                <w:color w:val="auto"/>
                <w:sz w:val="20"/>
                <w:szCs w:val="20"/>
              </w:rPr>
              <w:t>ш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ин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D14AA4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</w:p>
          <w:p w:rsidR="00934F4F" w:rsidRPr="00313EB9" w:rsidRDefault="00855544" w:rsidP="00FD57A5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Број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буџетск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организациј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FD57A5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4047F1" w:rsidRDefault="00855544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Реализ</w:t>
      </w:r>
      <w:r w:rsidR="00585259">
        <w:rPr>
          <w:rFonts w:ascii="Arial" w:hAnsi="Arial" w:cs="Arial"/>
          <w:b/>
          <w:sz w:val="22"/>
          <w:szCs w:val="22"/>
        </w:rPr>
        <w:t>ов</w:t>
      </w:r>
      <w:r>
        <w:rPr>
          <w:rFonts w:ascii="Arial" w:hAnsi="Arial" w:cs="Arial"/>
          <w:b/>
          <w:sz w:val="22"/>
          <w:szCs w:val="22"/>
        </w:rPr>
        <w:t>ани</w:t>
      </w:r>
      <w:r w:rsidR="009D23CB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и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у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тходном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ериоду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4047F1">
        <w:rPr>
          <w:rFonts w:ascii="Arial" w:hAnsi="Arial" w:cs="Arial"/>
          <w:b/>
          <w:sz w:val="22"/>
          <w:szCs w:val="22"/>
        </w:rPr>
        <w:t>(</w:t>
      </w:r>
      <w:r>
        <w:rPr>
          <w:rFonts w:ascii="Arial" w:hAnsi="Arial" w:cs="Arial"/>
          <w:b/>
          <w:sz w:val="22"/>
          <w:szCs w:val="22"/>
        </w:rPr>
        <w:t>односи</w:t>
      </w:r>
      <w:r w:rsidR="006D48E8" w:rsidRPr="004047F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е</w:t>
      </w:r>
      <w:r w:rsidR="006D48E8" w:rsidRPr="004047F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</w:t>
      </w:r>
      <w:r w:rsidR="006D48E8" w:rsidRPr="004047F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грам</w:t>
      </w:r>
      <w:r w:rsidR="006D48E8" w:rsidRPr="004047F1">
        <w:rPr>
          <w:rFonts w:ascii="Arial" w:hAnsi="Arial" w:cs="Arial"/>
          <w:b/>
          <w:sz w:val="22"/>
          <w:szCs w:val="22"/>
        </w:rPr>
        <w:t xml:space="preserve"> </w:t>
      </w:r>
      <w:r w:rsidR="00F70521" w:rsidRPr="004047F1">
        <w:rPr>
          <w:rFonts w:ascii="Arial" w:hAnsi="Arial" w:cs="Arial"/>
          <w:b/>
          <w:sz w:val="22"/>
          <w:szCs w:val="22"/>
        </w:rPr>
        <w:t>2</w:t>
      </w:r>
      <w:r w:rsidR="006D48E8" w:rsidRPr="004047F1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855544" w:rsidP="00AB2A29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Молимо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означит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одговарајућ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пољ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у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табели</w:t>
      </w:r>
      <w:r w:rsidR="00E00D88" w:rsidRPr="007C012A">
        <w:rPr>
          <w:sz w:val="22"/>
          <w:szCs w:val="22"/>
        </w:rPr>
        <w:t>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</w:r>
      <w:r w:rsidR="00855544">
        <w:rPr>
          <w:rFonts w:ascii="Arial" w:hAnsi="Arial" w:cs="Arial"/>
          <w:sz w:val="20"/>
          <w:szCs w:val="20"/>
        </w:rPr>
        <w:t>Нем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еализ</w:t>
      </w:r>
      <w:r w:rsidR="00D14AA4">
        <w:rPr>
          <w:rFonts w:ascii="Arial" w:hAnsi="Arial" w:cs="Arial"/>
          <w:sz w:val="20"/>
          <w:szCs w:val="20"/>
        </w:rPr>
        <w:t>ов</w:t>
      </w:r>
      <w:r w:rsidR="00855544">
        <w:rPr>
          <w:rFonts w:ascii="Arial" w:hAnsi="Arial" w:cs="Arial"/>
          <w:sz w:val="20"/>
          <w:szCs w:val="20"/>
        </w:rPr>
        <w:t>аних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ат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етходном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ериоду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</w:r>
      <w:r w:rsidR="00855544">
        <w:rPr>
          <w:rFonts w:ascii="Arial" w:hAnsi="Arial" w:cs="Arial"/>
          <w:sz w:val="20"/>
          <w:szCs w:val="20"/>
        </w:rPr>
        <w:t>Им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D14AA4">
        <w:rPr>
          <w:rFonts w:ascii="Arial" w:hAnsi="Arial" w:cs="Arial"/>
          <w:sz w:val="20"/>
          <w:szCs w:val="20"/>
        </w:rPr>
        <w:t>реализованих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ат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етходном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ериоду</w:t>
      </w:r>
      <w:r w:rsidRPr="007C012A">
        <w:rPr>
          <w:rFonts w:ascii="Arial" w:hAnsi="Arial" w:cs="Arial"/>
          <w:sz w:val="20"/>
          <w:szCs w:val="20"/>
        </w:rPr>
        <w:t xml:space="preserve"> </w:t>
      </w:r>
    </w:p>
    <w:p w:rsidR="00E00D88" w:rsidRPr="007C012A" w:rsidRDefault="00855544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Испод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вести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зиве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ата</w:t>
      </w:r>
      <w:r w:rsidR="00C50B7A" w:rsidRPr="007C012A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>програма</w:t>
      </w:r>
      <w:r w:rsidR="00C50B7A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године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E00D88" w:rsidRPr="007C012A">
        <w:rPr>
          <w:rFonts w:ascii="Arial" w:hAnsi="Arial" w:cs="Arial"/>
          <w:sz w:val="20"/>
          <w:szCs w:val="20"/>
        </w:rPr>
        <w:t>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</w:t>
      </w:r>
      <w:r w:rsidR="00855544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855544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Година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еализације</w:t>
      </w:r>
      <w:r w:rsidRPr="00A14235">
        <w:rPr>
          <w:rFonts w:ascii="Arial" w:hAnsi="Arial" w:cs="Arial"/>
          <w:sz w:val="20"/>
          <w:szCs w:val="20"/>
        </w:rPr>
        <w:t xml:space="preserve">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</w:t>
      </w:r>
      <w:r w:rsidR="00855544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855544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85554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Година</w:t>
      </w:r>
      <w:r w:rsidR="00AB2A29" w:rsidRPr="00A142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AB2A29" w:rsidRPr="00A14235">
        <w:rPr>
          <w:rFonts w:ascii="Arial" w:hAnsi="Arial" w:cs="Arial"/>
          <w:sz w:val="20"/>
          <w:szCs w:val="20"/>
        </w:rPr>
        <w:t xml:space="preserve"> _______</w:t>
      </w:r>
      <w:r w:rsidR="00A14235">
        <w:rPr>
          <w:rFonts w:ascii="Arial" w:hAnsi="Arial" w:cs="Arial"/>
          <w:sz w:val="20"/>
          <w:szCs w:val="20"/>
        </w:rPr>
        <w:t>___</w:t>
      </w:r>
      <w:r w:rsidR="00AB2A29"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</w:t>
      </w:r>
      <w:r w:rsidR="00855544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855544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855544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>
        <w:rPr>
          <w:rFonts w:ascii="Arial" w:hAnsi="Arial" w:cs="Arial"/>
          <w:sz w:val="20"/>
          <w:szCs w:val="20"/>
        </w:rPr>
        <w:t>Година</w:t>
      </w:r>
      <w:r w:rsidR="00AB2A29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EA6CB3" w:rsidRDefault="00EA6CB3" w:rsidP="004A5238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855544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Назив</w:t>
      </w:r>
      <w:r w:rsidR="009D23CB" w:rsidRPr="006A60E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855544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Назив</w:t>
      </w:r>
      <w:r w:rsidR="009D23CB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кој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е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траже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редства</w:t>
      </w:r>
      <w:r w:rsidR="00AB2A29" w:rsidRPr="002149C8">
        <w:rPr>
          <w:rFonts w:ascii="Arial" w:hAnsi="Arial" w:cs="Arial"/>
          <w:sz w:val="20"/>
          <w:szCs w:val="20"/>
        </w:rPr>
        <w:t>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855544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Кратки</w:t>
      </w:r>
      <w:r w:rsidR="009D23CB" w:rsidRPr="00BD0FB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пис</w:t>
      </w:r>
      <w:r w:rsidR="009D23CB" w:rsidRPr="00BD0FB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Кратки</w:t>
      </w:r>
      <w:r w:rsidRPr="002149C8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пис</w:t>
      </w:r>
      <w:r w:rsidRPr="002149C8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2149C8">
        <w:rPr>
          <w:rFonts w:ascii="Arial" w:hAnsi="Arial" w:cs="Arial"/>
          <w:sz w:val="20"/>
          <w:szCs w:val="20"/>
        </w:rPr>
        <w:t>/</w:t>
      </w:r>
      <w:r w:rsidR="00855544">
        <w:rPr>
          <w:rFonts w:ascii="Arial" w:hAnsi="Arial" w:cs="Arial"/>
          <w:sz w:val="20"/>
          <w:szCs w:val="20"/>
        </w:rPr>
        <w:t>програма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</w:t>
      </w:r>
      <w:r w:rsidR="00D14AA4">
        <w:rPr>
          <w:rFonts w:ascii="Arial" w:hAnsi="Arial" w:cs="Arial"/>
          <w:sz w:val="20"/>
          <w:szCs w:val="20"/>
        </w:rPr>
        <w:t>m</w:t>
      </w:r>
      <w:r w:rsidR="00855544">
        <w:rPr>
          <w:rFonts w:ascii="Arial" w:hAnsi="Arial" w:cs="Arial"/>
          <w:sz w:val="20"/>
          <w:szCs w:val="20"/>
        </w:rPr>
        <w:t>а</w:t>
      </w:r>
      <w:r w:rsidR="00F70521" w:rsidRPr="004047F1">
        <w:rPr>
          <w:rFonts w:ascii="Arial" w:hAnsi="Arial" w:cs="Arial"/>
          <w:sz w:val="20"/>
          <w:szCs w:val="20"/>
        </w:rPr>
        <w:t xml:space="preserve">x. 150 </w:t>
      </w:r>
      <w:r w:rsidR="00855544">
        <w:rPr>
          <w:rFonts w:ascii="Arial" w:hAnsi="Arial" w:cs="Arial"/>
          <w:sz w:val="20"/>
          <w:szCs w:val="20"/>
        </w:rPr>
        <w:t>ријечи</w:t>
      </w:r>
      <w:r w:rsidR="00F70521" w:rsidRPr="004047F1">
        <w:rPr>
          <w:rFonts w:ascii="Arial" w:hAnsi="Arial" w:cs="Arial"/>
          <w:sz w:val="20"/>
          <w:szCs w:val="20"/>
        </w:rPr>
        <w:t>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855544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Основни</w:t>
      </w:r>
      <w:r w:rsidR="009D23CB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циљеви</w:t>
      </w:r>
      <w:r w:rsidR="009D23CB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855544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сновни</w:t>
      </w:r>
      <w:r w:rsidR="009D23CB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циљеви</w:t>
      </w:r>
      <w:r w:rsidR="009D23CB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855544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Индикатор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 </w:t>
      </w:r>
      <w:r>
        <w:rPr>
          <w:rFonts w:ascii="Arial" w:hAnsi="Arial" w:cs="Arial"/>
          <w:b/>
          <w:sz w:val="22"/>
          <w:szCs w:val="22"/>
        </w:rPr>
        <w:t>учинка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855544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Индикатор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учинка</w:t>
      </w:r>
      <w:r w:rsidR="00AB2A29" w:rsidRPr="002149C8">
        <w:rPr>
          <w:rFonts w:ascii="Arial" w:hAnsi="Arial" w:cs="Arial"/>
          <w:sz w:val="20"/>
          <w:szCs w:val="20"/>
        </w:rPr>
        <w:t>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855544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>
        <w:rPr>
          <w:rFonts w:ascii="Arial" w:eastAsia="Calibri" w:hAnsi="Arial" w:cs="Arial"/>
          <w:b/>
          <w:sz w:val="22"/>
          <w:szCs w:val="22"/>
          <w:lang w:val="hr-BA" w:eastAsia="en-US"/>
        </w:rPr>
        <w:t>Циљн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груп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и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број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корисник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пројекта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855544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Навест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циљну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групу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очекиван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број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корисника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855544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Подац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ствима</w:t>
      </w:r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855544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Укупна</w:t>
      </w:r>
      <w:r w:rsidR="00A250E6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вриједност</w:t>
      </w:r>
      <w:r w:rsidR="00A250E6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F94226">
        <w:rPr>
          <w:rFonts w:ascii="Arial" w:hAnsi="Arial" w:cs="Arial"/>
          <w:sz w:val="20"/>
          <w:szCs w:val="20"/>
        </w:rPr>
        <w:t>__________________</w:t>
      </w:r>
      <w:r>
        <w:rPr>
          <w:rFonts w:ascii="Arial" w:hAnsi="Arial" w:cs="Arial"/>
          <w:sz w:val="20"/>
          <w:szCs w:val="20"/>
        </w:rPr>
        <w:t>КМ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855544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чекиван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знос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редстав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д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Федералног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министарств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бразовања</w:t>
      </w:r>
      <w:r w:rsid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уке</w:t>
      </w:r>
      <w:r w:rsidR="002149C8">
        <w:rPr>
          <w:rFonts w:ascii="Arial" w:hAnsi="Arial" w:cs="Arial"/>
          <w:sz w:val="20"/>
          <w:szCs w:val="20"/>
        </w:rPr>
        <w:t xml:space="preserve"> _______</w:t>
      </w:r>
      <w:r w:rsidR="006A60EF">
        <w:rPr>
          <w:rFonts w:ascii="Arial" w:hAnsi="Arial" w:cs="Arial"/>
          <w:sz w:val="20"/>
          <w:szCs w:val="20"/>
        </w:rPr>
        <w:t>__</w:t>
      </w:r>
      <w:r w:rsidR="00F94226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КМ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. </w:t>
      </w:r>
      <w:r w:rsidR="00855544">
        <w:rPr>
          <w:rFonts w:ascii="Arial" w:hAnsi="Arial" w:cs="Arial"/>
          <w:b/>
          <w:sz w:val="22"/>
          <w:szCs w:val="22"/>
        </w:rPr>
        <w:t>Структура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средстава</w:t>
      </w:r>
      <w:r w:rsidR="00A250E6" w:rsidRPr="002149C8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финансирања</w:t>
      </w:r>
      <w:r w:rsidR="00A250E6" w:rsidRPr="002149C8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пројекта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</w:t>
      </w:r>
      <w:r w:rsidR="00855544">
        <w:rPr>
          <w:rFonts w:ascii="Arial" w:hAnsi="Arial" w:cs="Arial"/>
          <w:b/>
          <w:sz w:val="22"/>
          <w:szCs w:val="22"/>
        </w:rPr>
        <w:t>приход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расходи</w:t>
      </w:r>
      <w:r w:rsidR="00AB2A29" w:rsidRPr="002149C8">
        <w:rPr>
          <w:rFonts w:ascii="Arial" w:hAnsi="Arial" w:cs="Arial"/>
          <w:b/>
          <w:sz w:val="22"/>
          <w:szCs w:val="22"/>
        </w:rPr>
        <w:t>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855544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Р</w:t>
            </w:r>
            <w:r w:rsidR="00215F2B" w:rsidRPr="004047F1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бр</w:t>
            </w:r>
            <w:r w:rsidR="00215F2B" w:rsidRPr="004047F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855544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ВРСТА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ИХОДА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855544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855544" w:rsidRDefault="00855544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Очекиван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</w:t>
            </w:r>
            <w:r w:rsid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вом</w:t>
            </w:r>
            <w:r w:rsid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авном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зиву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855544" w:rsidRDefault="00855544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Буџетск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стал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иво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ласт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оп</w:t>
            </w:r>
            <w:r w:rsidR="00F94226">
              <w:rPr>
                <w:rFonts w:ascii="Arial" w:hAnsi="Arial" w:cs="Arial"/>
                <w:sz w:val="20"/>
                <w:szCs w:val="20"/>
              </w:rPr>
              <w:t>шт</w:t>
            </w:r>
            <w:r>
              <w:rPr>
                <w:rFonts w:ascii="Arial" w:hAnsi="Arial" w:cs="Arial"/>
                <w:sz w:val="20"/>
                <w:szCs w:val="20"/>
              </w:rPr>
              <w:t>ин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кантон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Федерациј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Б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85554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понзор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л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нације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85554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Властит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85554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Остало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855544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УКУПН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855544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КМ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7"/>
        <w:gridCol w:w="6936"/>
        <w:gridCol w:w="1712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855544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Р</w:t>
            </w:r>
            <w:r w:rsidR="00215F2B" w:rsidRP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sz w:val="20"/>
                <w:szCs w:val="20"/>
              </w:rPr>
              <w:t>бр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85554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ВРСТА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АСХОДА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85554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З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855544" w:rsidRDefault="00855544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Накнаде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хонорар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чесник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у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програму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85554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Путн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85554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Материјалн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85554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Услуге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855544" w:rsidRDefault="00855544" w:rsidP="00D227B4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Остал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највише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10%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укупне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вриједности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пројекта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rPr>
                <w:sz w:val="22"/>
                <w:szCs w:val="22"/>
                <w:lang w:val="ru-R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855544" w:rsidRDefault="00AB2A29">
            <w:pPr>
              <w:rPr>
                <w:b/>
                <w:sz w:val="22"/>
                <w:szCs w:val="22"/>
                <w:lang w:val="ru-R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855544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УКУПНО</w:t>
            </w:r>
            <w:r w:rsidR="00AB2A29" w:rsidRPr="007C012A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855544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КМ</w:t>
            </w:r>
          </w:p>
        </w:tc>
      </w:tr>
    </w:tbl>
    <w:p w:rsidR="004A5238" w:rsidRDefault="00855544" w:rsidP="00CA4DC3">
      <w:pPr>
        <w:jc w:val="both"/>
        <w:rPr>
          <w:sz w:val="22"/>
          <w:szCs w:val="22"/>
          <w:lang w:val="bs-Latn-BA"/>
        </w:rPr>
      </w:pPr>
      <w:r>
        <w:rPr>
          <w:b/>
          <w:sz w:val="22"/>
          <w:szCs w:val="22"/>
          <w:lang w:val="bs-Latn-BA"/>
        </w:rPr>
        <w:t>Напомена</w:t>
      </w:r>
      <w:r w:rsidR="00CA4DC3" w:rsidRPr="004047F1">
        <w:rPr>
          <w:b/>
          <w:sz w:val="22"/>
          <w:szCs w:val="22"/>
          <w:lang w:val="bs-Latn-BA"/>
        </w:rPr>
        <w:t>: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У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оквиру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финансијског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на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ројекта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није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дозвољено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нирати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средств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з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те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и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накнаде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трошков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запосленика</w:t>
      </w:r>
      <w:r w:rsidR="00CA4DC3" w:rsidRPr="004047F1">
        <w:rPr>
          <w:sz w:val="22"/>
          <w:szCs w:val="22"/>
          <w:lang w:val="bs-Latn-BA"/>
        </w:rPr>
        <w:t xml:space="preserve">. </w:t>
      </w:r>
    </w:p>
    <w:p w:rsidR="008E4883" w:rsidRDefault="008E4883" w:rsidP="00CA4DC3">
      <w:pPr>
        <w:jc w:val="both"/>
        <w:rPr>
          <w:sz w:val="22"/>
          <w:szCs w:val="22"/>
          <w:lang w:val="bs-Latn-BA"/>
        </w:rPr>
      </w:pPr>
    </w:p>
    <w:p w:rsidR="00E73E0C" w:rsidRPr="00D227B4" w:rsidRDefault="00E73E0C" w:rsidP="00CA4DC3">
      <w:pPr>
        <w:jc w:val="both"/>
        <w:rPr>
          <w:sz w:val="22"/>
          <w:szCs w:val="22"/>
          <w:lang w:val="bs-Latn-BA"/>
        </w:rPr>
      </w:pPr>
    </w:p>
    <w:p w:rsidR="00AB2A29" w:rsidRDefault="00855544" w:rsidP="00A4305C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Рок</w:t>
      </w:r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еализације</w:t>
      </w:r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8E4883" w:rsidRPr="00A4305C" w:rsidRDefault="008E4883" w:rsidP="008E4883">
      <w:pPr>
        <w:pStyle w:val="ListParagraph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855544" w:rsidP="00191A6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Пројекат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ће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е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еализ</w:t>
            </w:r>
            <w:r w:rsidR="00191A6D">
              <w:rPr>
                <w:rFonts w:ascii="Arial" w:hAnsi="Arial" w:cs="Arial"/>
                <w:b/>
                <w:sz w:val="20"/>
                <w:szCs w:val="20"/>
              </w:rPr>
              <w:t>овa</w:t>
            </w:r>
            <w:r>
              <w:rPr>
                <w:rFonts w:ascii="Arial" w:hAnsi="Arial" w:cs="Arial"/>
                <w:b/>
                <w:sz w:val="20"/>
                <w:szCs w:val="20"/>
              </w:rPr>
              <w:t>ти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у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оку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д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_______</w:t>
            </w:r>
            <w:r w:rsidR="00F9422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да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д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да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уплате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редстав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аш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ачун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8E4883" w:rsidRDefault="008E4883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8E4883" w:rsidRDefault="008E4883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8E4883" w:rsidRDefault="008E4883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8E4883" w:rsidRDefault="008E4883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8E4883" w:rsidRDefault="008E4883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8E4883" w:rsidRDefault="008E4883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8E4883" w:rsidRDefault="008E4883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8E4883" w:rsidRDefault="008E4883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174613" w:rsidRDefault="00174613" w:rsidP="00174613">
      <w:pPr>
        <w:jc w:val="both"/>
        <w:rPr>
          <w:rFonts w:ascii="Arial" w:hAnsi="Arial" w:cs="Arial"/>
          <w:sz w:val="22"/>
          <w:szCs w:val="22"/>
          <w:lang w:val="ru-RU"/>
        </w:rPr>
      </w:pPr>
      <w:r>
        <w:rPr>
          <w:rFonts w:ascii="Arial" w:hAnsi="Arial" w:cs="Arial"/>
          <w:b/>
          <w:sz w:val="22"/>
          <w:szCs w:val="22"/>
        </w:rPr>
        <w:lastRenderedPageBreak/>
        <w:t>12.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Обавезна</w:t>
      </w:r>
      <w:r w:rsidR="00F7185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документација</w:t>
      </w:r>
      <w:r w:rsidR="00F7185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коју</w:t>
      </w:r>
      <w:r w:rsidR="00F7185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треба</w:t>
      </w:r>
      <w:r w:rsidR="00F7185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приложити</w:t>
      </w:r>
      <w:r w:rsidR="00CA4DC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уз</w:t>
      </w:r>
      <w:r w:rsidR="00CA4DC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овај</w:t>
      </w:r>
      <w:r w:rsidR="00CA4DC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захтјев</w:t>
      </w:r>
      <w:r w:rsidR="00CA4DC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за</w:t>
      </w:r>
      <w:r w:rsidR="00CA4DC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финансирање</w:t>
      </w:r>
      <w:r w:rsidR="00EE4E54" w:rsidRPr="00174613">
        <w:rPr>
          <w:rFonts w:ascii="Arial" w:hAnsi="Arial" w:cs="Arial"/>
          <w:b/>
          <w:sz w:val="22"/>
          <w:szCs w:val="22"/>
          <w:lang w:val="ru-RU"/>
        </w:rPr>
        <w:t>/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суфинансирање</w:t>
      </w:r>
      <w:r w:rsidR="00CA4DC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b/>
          <w:sz w:val="22"/>
          <w:szCs w:val="22"/>
          <w:lang w:val="ru-RU"/>
        </w:rPr>
        <w:t>пројекта</w:t>
      </w:r>
      <w:r w:rsidR="00F71853" w:rsidRPr="00174613">
        <w:rPr>
          <w:rFonts w:ascii="Arial" w:hAnsi="Arial" w:cs="Arial"/>
          <w:b/>
          <w:sz w:val="22"/>
          <w:szCs w:val="22"/>
          <w:lang w:val="ru-RU"/>
        </w:rPr>
        <w:t>:</w:t>
      </w:r>
      <w:r w:rsidR="00CA4DC3" w:rsidRPr="00174613">
        <w:rPr>
          <w:rFonts w:ascii="Arial" w:hAnsi="Arial" w:cs="Arial"/>
          <w:b/>
          <w:sz w:val="22"/>
          <w:szCs w:val="22"/>
          <w:lang w:val="ru-RU"/>
        </w:rPr>
        <w:t xml:space="preserve"> </w:t>
      </w:r>
      <w:r w:rsidR="00AB2A29" w:rsidRPr="00174613">
        <w:rPr>
          <w:rFonts w:ascii="Arial" w:hAnsi="Arial" w:cs="Arial"/>
          <w:sz w:val="22"/>
          <w:szCs w:val="22"/>
          <w:lang w:val="ru-RU"/>
        </w:rPr>
        <w:t>(</w:t>
      </w:r>
      <w:r w:rsidR="00855544" w:rsidRPr="00174613">
        <w:rPr>
          <w:rFonts w:ascii="Arial" w:hAnsi="Arial" w:cs="Arial"/>
          <w:sz w:val="22"/>
          <w:szCs w:val="22"/>
          <w:lang w:val="ru-RU"/>
        </w:rPr>
        <w:t>са</w:t>
      </w:r>
      <w:r w:rsidR="00AB2A29" w:rsidRPr="00174613">
        <w:rPr>
          <w:rFonts w:ascii="Arial" w:hAnsi="Arial" w:cs="Arial"/>
          <w:sz w:val="22"/>
          <w:szCs w:val="22"/>
          <w:lang w:val="ru-RU"/>
        </w:rPr>
        <w:t xml:space="preserve"> </w:t>
      </w:r>
      <w:r w:rsidR="00AB2A29" w:rsidRPr="00174613">
        <w:rPr>
          <w:rFonts w:ascii="Arial" w:hAnsi="Arial" w:cs="Arial"/>
          <w:sz w:val="22"/>
          <w:szCs w:val="22"/>
        </w:rPr>
        <w:t>x</w:t>
      </w:r>
      <w:r w:rsidR="00AB2A29" w:rsidRPr="00174613">
        <w:rPr>
          <w:rFonts w:ascii="Arial" w:hAnsi="Arial" w:cs="Arial"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sz w:val="22"/>
          <w:szCs w:val="22"/>
          <w:lang w:val="ru-RU"/>
        </w:rPr>
        <w:t>означити</w:t>
      </w:r>
      <w:r w:rsidR="00AB2A29" w:rsidRPr="00174613">
        <w:rPr>
          <w:rFonts w:ascii="Arial" w:hAnsi="Arial" w:cs="Arial"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sz w:val="22"/>
          <w:szCs w:val="22"/>
          <w:lang w:val="ru-RU"/>
        </w:rPr>
        <w:t>достављене</w:t>
      </w:r>
      <w:r w:rsidR="00AB2A29" w:rsidRPr="00174613">
        <w:rPr>
          <w:rFonts w:ascii="Arial" w:hAnsi="Arial" w:cs="Arial"/>
          <w:sz w:val="22"/>
          <w:szCs w:val="22"/>
          <w:lang w:val="ru-RU"/>
        </w:rPr>
        <w:t xml:space="preserve"> </w:t>
      </w:r>
      <w:r w:rsidR="00855544" w:rsidRPr="00174613">
        <w:rPr>
          <w:rFonts w:ascii="Arial" w:hAnsi="Arial" w:cs="Arial"/>
          <w:sz w:val="22"/>
          <w:szCs w:val="22"/>
          <w:lang w:val="ru-RU"/>
        </w:rPr>
        <w:t>документе</w:t>
      </w:r>
      <w:r w:rsidR="00AB2A29" w:rsidRPr="00174613">
        <w:rPr>
          <w:rFonts w:ascii="Arial" w:hAnsi="Arial" w:cs="Arial"/>
          <w:sz w:val="22"/>
          <w:szCs w:val="22"/>
          <w:lang w:val="ru-RU"/>
        </w:rPr>
        <w:t>)</w:t>
      </w:r>
    </w:p>
    <w:p w:rsidR="008E4883" w:rsidRPr="008E4883" w:rsidRDefault="008E4883" w:rsidP="008E4883">
      <w:pPr>
        <w:pStyle w:val="ListParagraph"/>
        <w:jc w:val="both"/>
        <w:rPr>
          <w:rFonts w:ascii="Arial" w:hAnsi="Arial" w:cs="Arial"/>
          <w:b/>
          <w:sz w:val="22"/>
          <w:szCs w:val="22"/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855544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Рјешењ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гистраци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855544" w:rsidRDefault="00855544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Увјерење</w:t>
            </w:r>
            <w:r w:rsidR="00D15DB7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D15DB7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реској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гистраци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- </w:t>
            </w:r>
            <w:r>
              <w:rPr>
                <w:rFonts w:ascii="Arial" w:hAnsi="Arial" w:cs="Arial"/>
                <w:sz w:val="20"/>
                <w:szCs w:val="20"/>
              </w:rPr>
              <w:t>идентификацион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рој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855544" w:rsidRDefault="00855544" w:rsidP="00CC0A82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Копиј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говор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ом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ли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тврда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д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е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з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е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ид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ласник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деног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ачуна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ебуџетске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риснике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855544" w:rsidRDefault="00855544" w:rsidP="00F94226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Детаљан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пис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аж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уфинансирање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а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етаљни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финансијски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ланом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855544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855544" w:rsidP="0058525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Доказ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</w:t>
            </w:r>
            <w:r w:rsidR="00F94226">
              <w:rPr>
                <w:rFonts w:ascii="Arial" w:hAnsi="Arial" w:cs="Arial"/>
                <w:sz w:val="20"/>
                <w:szCs w:val="20"/>
              </w:rPr>
              <w:t>ов</w:t>
            </w:r>
            <w:r>
              <w:rPr>
                <w:rFonts w:ascii="Arial" w:hAnsi="Arial" w:cs="Arial"/>
                <w:sz w:val="20"/>
                <w:szCs w:val="20"/>
              </w:rPr>
              <w:t>аним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им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деним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ачк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односи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грам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2)</w:t>
            </w:r>
          </w:p>
          <w:p w:rsidR="00AB2A29" w:rsidRPr="007C012A" w:rsidRDefault="00855544" w:rsidP="0058525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Уколико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апликант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значио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м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37824">
              <w:rPr>
                <w:rFonts w:ascii="Arial" w:hAnsi="Arial" w:cs="Arial"/>
                <w:sz w:val="20"/>
                <w:szCs w:val="20"/>
              </w:rPr>
              <w:t>реализова</w:t>
            </w:r>
            <w:r>
              <w:rPr>
                <w:rFonts w:ascii="Arial" w:hAnsi="Arial" w:cs="Arial"/>
                <w:sz w:val="20"/>
                <w:szCs w:val="20"/>
              </w:rPr>
              <w:t>них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етходном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ериод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потребно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ст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зив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ратак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пис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57A5">
              <w:rPr>
                <w:rFonts w:ascii="Arial" w:hAnsi="Arial" w:cs="Arial"/>
                <w:sz w:val="20"/>
                <w:szCs w:val="20"/>
              </w:rPr>
              <w:t>реализованих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а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каз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мог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кључиват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звјештај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ациј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медијск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ступе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материјал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штампан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квир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вођењ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л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7C012A" w:rsidRPr="007C012A" w:rsidTr="00A4305C">
        <w:trPr>
          <w:trHeight w:val="2447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A4EB0" w:rsidRPr="00AA4EB0" w:rsidRDefault="00855544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F71853" w:rsidRPr="00AA4E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грам</w:t>
            </w:r>
            <w:r w:rsidR="00F71853" w:rsidRPr="00AA4EB0">
              <w:rPr>
                <w:rFonts w:ascii="Arial" w:hAnsi="Arial" w:cs="Arial"/>
                <w:sz w:val="20"/>
                <w:szCs w:val="20"/>
              </w:rPr>
              <w:t xml:space="preserve"> 1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одршка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библиотекама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основних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школа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ради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ачања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езичко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- </w:t>
            </w:r>
            <w:r w:rsidR="004473AE" w:rsidRPr="006676FB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муникационих</w:t>
            </w:r>
            <w:r w:rsidR="00F70521" w:rsidRPr="006676FB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мпетенција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</w:t>
            </w:r>
            <w:r>
              <w:rPr>
                <w:rFonts w:ascii="Arial" w:hAnsi="Arial" w:cs="Arial"/>
                <w:sz w:val="20"/>
                <w:szCs w:val="20"/>
              </w:rPr>
              <w:t>приложити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пис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литератур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/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ил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опрем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која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с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ланира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набавит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A4305C" w:rsidRPr="00A4305C" w:rsidRDefault="00855544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За</w:t>
            </w:r>
            <w:r w:rsidR="00AA4EB0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рограм</w:t>
            </w:r>
            <w:r w:rsidR="00AA4EB0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2. „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одршк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грамим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бук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тручног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способљавањ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усавршавањ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драслих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соб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фокус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жен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рад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лакш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нтеграци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тржишт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рад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“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уколико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је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  <w:szCs w:val="20"/>
                <w:lang w:val="hr-BA" w:eastAsia="en-US"/>
              </w:rPr>
              <w:t>апликант</w:t>
            </w:r>
            <w:r w:rsidR="00AA4EB0" w:rsidRPr="00AA4EB0">
              <w:rPr>
                <w:rFonts w:ascii="Arial" w:eastAsia="Calibri" w:hAnsi="Arial" w:cs="Arial"/>
                <w:i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невладина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организација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отребно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доставит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гласност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авн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редњ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школ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ј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отврђу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премност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ст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радњ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вођењ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јект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евладин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рганизациј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ј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апликант</w:t>
            </w:r>
            <w:r w:rsid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</w:tc>
      </w:tr>
    </w:tbl>
    <w:p w:rsidR="00592730" w:rsidRDefault="00AB2A29" w:rsidP="00AB2A29">
      <w:r>
        <w:t xml:space="preserve">      </w:t>
      </w:r>
    </w:p>
    <w:p w:rsidR="00AB2A29" w:rsidRPr="00A4305C" w:rsidRDefault="00215F2B" w:rsidP="00A4305C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Изјава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подносиоца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</w:t>
      </w:r>
      <w:r w:rsidR="00855544">
        <w:rPr>
          <w:rFonts w:ascii="Arial" w:hAnsi="Arial" w:cs="Arial"/>
          <w:b/>
          <w:sz w:val="22"/>
          <w:szCs w:val="22"/>
        </w:rPr>
        <w:t>захтјева</w:t>
      </w:r>
      <w:r w:rsidR="00AB2A29" w:rsidRPr="00A4305C">
        <w:t xml:space="preserve">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Као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дговорно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лице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односиоц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Захтјева</w:t>
      </w:r>
      <w:r w:rsidRPr="00ED00EE">
        <w:rPr>
          <w:rFonts w:ascii="Arial" w:hAnsi="Arial" w:cs="Arial"/>
          <w:sz w:val="20"/>
          <w:szCs w:val="20"/>
        </w:rPr>
        <w:t xml:space="preserve">, </w:t>
      </w:r>
      <w:r w:rsidR="00855544">
        <w:rPr>
          <w:rFonts w:ascii="Arial" w:hAnsi="Arial" w:cs="Arial"/>
          <w:sz w:val="20"/>
          <w:szCs w:val="20"/>
        </w:rPr>
        <w:t>по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кривичн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материјалн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дговорношћу</w:t>
      </w:r>
      <w:r w:rsidR="00ED00EE">
        <w:rPr>
          <w:rFonts w:ascii="Arial" w:hAnsi="Arial" w:cs="Arial"/>
          <w:sz w:val="20"/>
          <w:szCs w:val="20"/>
        </w:rPr>
        <w:t xml:space="preserve">, </w:t>
      </w:r>
      <w:r w:rsidR="00855544">
        <w:rPr>
          <w:rFonts w:ascii="Arial" w:hAnsi="Arial" w:cs="Arial"/>
          <w:sz w:val="20"/>
          <w:szCs w:val="20"/>
        </w:rPr>
        <w:t>потврђујем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а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у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ви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одац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кој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аведен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Захтје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илозим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Јавни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озив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стинити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тачни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2. </w:t>
      </w:r>
      <w:r w:rsidR="00855544">
        <w:rPr>
          <w:rFonts w:ascii="Arial" w:hAnsi="Arial" w:cs="Arial"/>
          <w:sz w:val="20"/>
          <w:szCs w:val="20"/>
        </w:rPr>
        <w:t>Додијеље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ред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користи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скључив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еализ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добрен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, </w:t>
      </w:r>
      <w:r w:rsidR="00855544">
        <w:rPr>
          <w:rFonts w:ascii="Arial" w:hAnsi="Arial" w:cs="Arial"/>
          <w:sz w:val="20"/>
          <w:szCs w:val="20"/>
        </w:rPr>
        <w:t>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клад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 </w:t>
      </w:r>
      <w:r w:rsidR="00855544">
        <w:rPr>
          <w:rFonts w:ascii="Arial" w:hAnsi="Arial" w:cs="Arial"/>
          <w:sz w:val="20"/>
          <w:szCs w:val="20"/>
        </w:rPr>
        <w:t>финансијск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ла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стал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ставље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кументацијом</w:t>
      </w:r>
      <w:r w:rsidRPr="00ED00EE">
        <w:rPr>
          <w:rFonts w:ascii="Arial" w:hAnsi="Arial" w:cs="Arial"/>
          <w:sz w:val="20"/>
          <w:szCs w:val="20"/>
        </w:rPr>
        <w:t>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3. </w:t>
      </w:r>
      <w:r w:rsidR="00855544">
        <w:rPr>
          <w:rFonts w:ascii="Arial" w:hAnsi="Arial" w:cs="Arial"/>
          <w:sz w:val="20"/>
          <w:szCs w:val="20"/>
        </w:rPr>
        <w:t>Ка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дговор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лиц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односиоц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захтје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бавезује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ћ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ок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д</w:t>
      </w:r>
      <w:r w:rsidRPr="00ED00EE">
        <w:rPr>
          <w:rFonts w:ascii="Arial" w:hAnsi="Arial" w:cs="Arial"/>
          <w:sz w:val="20"/>
          <w:szCs w:val="20"/>
        </w:rPr>
        <w:t xml:space="preserve"> 15 </w:t>
      </w:r>
      <w:r w:rsidR="00855544">
        <w:rPr>
          <w:rFonts w:ascii="Arial" w:hAnsi="Arial" w:cs="Arial"/>
          <w:sz w:val="20"/>
          <w:szCs w:val="20"/>
        </w:rPr>
        <w:t>да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завршетка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стави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Министарст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звјештај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амјенск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трошку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дијељених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4. </w:t>
      </w:r>
      <w:r w:rsidR="00855544">
        <w:rPr>
          <w:rFonts w:ascii="Arial" w:hAnsi="Arial" w:cs="Arial"/>
          <w:sz w:val="20"/>
          <w:szCs w:val="20"/>
        </w:rPr>
        <w:t>Саглас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а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захтјев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Министар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зврш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контрол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амјенск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трошка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дијељених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редстава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епосредн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вид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кумент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аш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сторијам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5. </w:t>
      </w:r>
      <w:r w:rsidR="00855544">
        <w:rPr>
          <w:rFonts w:ascii="Arial" w:hAnsi="Arial" w:cs="Arial"/>
          <w:sz w:val="20"/>
          <w:szCs w:val="20"/>
        </w:rPr>
        <w:t>Извјештај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амјенск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трошк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дијељ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адржава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љеде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кументе</w:t>
      </w:r>
      <w:r w:rsidRPr="00ED00EE">
        <w:rPr>
          <w:rFonts w:ascii="Arial" w:hAnsi="Arial" w:cs="Arial"/>
          <w:sz w:val="20"/>
          <w:szCs w:val="20"/>
        </w:rPr>
        <w:t>:</w:t>
      </w:r>
    </w:p>
    <w:p w:rsidR="00E75505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855544">
        <w:rPr>
          <w:rFonts w:ascii="Arial" w:hAnsi="Arial" w:cs="Arial"/>
          <w:sz w:val="20"/>
          <w:szCs w:val="20"/>
        </w:rPr>
        <w:t>а</w:t>
      </w:r>
      <w:r w:rsidRPr="00ED00EE">
        <w:rPr>
          <w:rFonts w:ascii="Arial" w:hAnsi="Arial" w:cs="Arial"/>
          <w:sz w:val="20"/>
          <w:szCs w:val="20"/>
        </w:rPr>
        <w:t xml:space="preserve">. </w:t>
      </w:r>
      <w:r w:rsidR="00855544">
        <w:rPr>
          <w:rFonts w:ascii="Arial" w:hAnsi="Arial" w:cs="Arial"/>
          <w:sz w:val="20"/>
          <w:szCs w:val="20"/>
        </w:rPr>
        <w:t>Детаљ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пис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585259">
        <w:rPr>
          <w:rFonts w:ascii="Arial" w:hAnsi="Arial" w:cs="Arial"/>
          <w:sz w:val="20"/>
          <w:szCs w:val="20"/>
        </w:rPr>
        <w:t>реализован</w:t>
      </w:r>
      <w:r w:rsidR="00855544">
        <w:rPr>
          <w:rFonts w:ascii="Arial" w:hAnsi="Arial" w:cs="Arial"/>
          <w:sz w:val="20"/>
          <w:szCs w:val="20"/>
        </w:rPr>
        <w:t>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>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855544">
        <w:rPr>
          <w:rFonts w:ascii="Arial" w:hAnsi="Arial" w:cs="Arial"/>
          <w:sz w:val="20"/>
          <w:szCs w:val="20"/>
        </w:rPr>
        <w:t>б</w:t>
      </w:r>
      <w:r w:rsidRPr="00ED00EE">
        <w:rPr>
          <w:rFonts w:ascii="Arial" w:hAnsi="Arial" w:cs="Arial"/>
          <w:sz w:val="20"/>
          <w:szCs w:val="20"/>
        </w:rPr>
        <w:t xml:space="preserve">. </w:t>
      </w:r>
      <w:r w:rsidR="00855544">
        <w:rPr>
          <w:rFonts w:ascii="Arial" w:hAnsi="Arial" w:cs="Arial"/>
          <w:sz w:val="20"/>
          <w:szCs w:val="20"/>
        </w:rPr>
        <w:t>Финансијски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звјештај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трошку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биј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љедећ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елементима</w:t>
      </w:r>
      <w:r w:rsidRPr="00ED00EE">
        <w:rPr>
          <w:rFonts w:ascii="Arial" w:hAnsi="Arial" w:cs="Arial"/>
          <w:sz w:val="20"/>
          <w:szCs w:val="20"/>
        </w:rPr>
        <w:t>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</w:t>
      </w:r>
      <w:r w:rsidR="00855544">
        <w:rPr>
          <w:rFonts w:ascii="Arial" w:hAnsi="Arial" w:cs="Arial"/>
          <w:sz w:val="20"/>
          <w:szCs w:val="20"/>
        </w:rPr>
        <w:t>евиден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куп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ствар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ихо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еализ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зносим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чешћ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вих</w:t>
      </w:r>
      <w:r w:rsidRPr="00ED00EE">
        <w:rPr>
          <w:rFonts w:ascii="Arial" w:hAnsi="Arial" w:cs="Arial"/>
          <w:sz w:val="20"/>
          <w:szCs w:val="20"/>
        </w:rPr>
        <w:t xml:space="preserve">    </w:t>
      </w:r>
      <w:r w:rsidR="00585259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уфинансијер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кључујућ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властит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чешће</w:t>
      </w:r>
      <w:r w:rsidRPr="00ED00EE">
        <w:rPr>
          <w:rFonts w:ascii="Arial" w:hAnsi="Arial" w:cs="Arial"/>
          <w:sz w:val="20"/>
          <w:szCs w:val="20"/>
        </w:rPr>
        <w:t>,</w:t>
      </w:r>
    </w:p>
    <w:p w:rsidR="00134CD8" w:rsidRPr="00ED00EE" w:rsidRDefault="00AB2A29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</w:t>
      </w:r>
      <w:r w:rsidR="00855544">
        <w:rPr>
          <w:rFonts w:ascii="Arial" w:hAnsi="Arial" w:cs="Arial"/>
          <w:sz w:val="20"/>
          <w:szCs w:val="20"/>
        </w:rPr>
        <w:t>прегле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куп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ствар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трошко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вез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еализациј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а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азврста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родн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групама</w:t>
      </w:r>
      <w:r w:rsidR="00134CD8" w:rsidRPr="00134CD8">
        <w:rPr>
          <w:rFonts w:ascii="Arial" w:hAnsi="Arial" w:cs="Arial"/>
          <w:sz w:val="20"/>
          <w:szCs w:val="20"/>
        </w:rPr>
        <w:t>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 xml:space="preserve">-  </w:t>
      </w:r>
      <w:r w:rsidR="00855544">
        <w:rPr>
          <w:rFonts w:ascii="Arial" w:hAnsi="Arial" w:cs="Arial"/>
          <w:sz w:val="20"/>
          <w:szCs w:val="20"/>
        </w:rPr>
        <w:t>копије</w:t>
      </w:r>
      <w:r w:rsidR="006A2816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в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финансијско</w:t>
      </w:r>
      <w:r w:rsidRPr="00ED00EE">
        <w:rPr>
          <w:rFonts w:ascii="Arial" w:hAnsi="Arial" w:cs="Arial"/>
          <w:sz w:val="20"/>
          <w:szCs w:val="20"/>
        </w:rPr>
        <w:t>-</w:t>
      </w:r>
      <w:r w:rsidR="00855544">
        <w:rPr>
          <w:rFonts w:ascii="Arial" w:hAnsi="Arial" w:cs="Arial"/>
          <w:sz w:val="20"/>
          <w:szCs w:val="20"/>
        </w:rPr>
        <w:t>рачуноводств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кумена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сно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кој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зврше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лаћањ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6. </w:t>
      </w:r>
      <w:r w:rsidR="00855544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луча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ројекат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иј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585259">
        <w:rPr>
          <w:rFonts w:ascii="Arial" w:hAnsi="Arial" w:cs="Arial"/>
          <w:sz w:val="20"/>
          <w:szCs w:val="20"/>
        </w:rPr>
        <w:t>реализов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ланира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оку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ставићем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етаљ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бразложењ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азлозима</w:t>
      </w:r>
      <w:r w:rsidRPr="00ED00EE">
        <w:rPr>
          <w:rFonts w:ascii="Arial" w:hAnsi="Arial" w:cs="Arial"/>
          <w:sz w:val="20"/>
          <w:szCs w:val="20"/>
        </w:rPr>
        <w:t xml:space="preserve">  </w:t>
      </w:r>
      <w:r w:rsidR="00855544">
        <w:rPr>
          <w:rFonts w:ascii="Arial" w:hAnsi="Arial" w:cs="Arial"/>
          <w:sz w:val="20"/>
          <w:szCs w:val="20"/>
        </w:rPr>
        <w:t>кашњењ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ов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оков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реализацију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стог</w:t>
      </w:r>
      <w:r w:rsidR="00D32C22">
        <w:rPr>
          <w:rFonts w:ascii="Arial" w:hAnsi="Arial" w:cs="Arial"/>
          <w:sz w:val="20"/>
          <w:szCs w:val="20"/>
        </w:rPr>
        <w:t xml:space="preserve">, </w:t>
      </w:r>
      <w:r w:rsidR="00855544">
        <w:rPr>
          <w:rFonts w:ascii="Arial" w:hAnsi="Arial" w:cs="Arial"/>
          <w:sz w:val="20"/>
          <w:szCs w:val="20"/>
        </w:rPr>
        <w:t>т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звод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з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банк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или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ек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руги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оказ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којим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потврђуј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да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сред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и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ненамјенск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855544">
        <w:rPr>
          <w:rFonts w:ascii="Arial" w:hAnsi="Arial" w:cs="Arial"/>
          <w:sz w:val="20"/>
          <w:szCs w:val="20"/>
        </w:rPr>
        <w:t>утрошен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855544" w:rsidP="001F3FFB">
      <w:pPr>
        <w:ind w:left="288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М</w:t>
      </w:r>
      <w:r w:rsidR="00AB2A29" w:rsidRPr="001F3FFB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П</w:t>
      </w:r>
      <w:r w:rsidR="00AB2A29" w:rsidRPr="001F3FFB">
        <w:rPr>
          <w:rFonts w:ascii="Arial" w:hAnsi="Arial" w:cs="Arial"/>
          <w:sz w:val="22"/>
          <w:szCs w:val="22"/>
        </w:rPr>
        <w:t xml:space="preserve">.    </w:t>
      </w:r>
    </w:p>
    <w:p w:rsidR="001F3FFB" w:rsidRPr="00A4305C" w:rsidRDefault="00A4305C" w:rsidP="00A4305C">
      <w:pPr>
        <w:ind w:left="2880" w:firstLine="720"/>
      </w:pPr>
      <w:r>
        <w:rPr>
          <w:rFonts w:ascii="Arial" w:hAnsi="Arial" w:cs="Arial"/>
          <w:sz w:val="22"/>
          <w:szCs w:val="22"/>
        </w:rPr>
        <w:t xml:space="preserve">       </w:t>
      </w:r>
      <w:r w:rsidR="00855544">
        <w:rPr>
          <w:rFonts w:ascii="Arial" w:hAnsi="Arial" w:cs="Arial"/>
          <w:sz w:val="22"/>
          <w:szCs w:val="22"/>
        </w:rPr>
        <w:t>Потпис</w:t>
      </w:r>
      <w:r w:rsidR="00AB2A29" w:rsidRPr="001F3FFB">
        <w:rPr>
          <w:rFonts w:ascii="Arial" w:hAnsi="Arial" w:cs="Arial"/>
          <w:sz w:val="22"/>
          <w:szCs w:val="22"/>
        </w:rPr>
        <w:t xml:space="preserve"> </w:t>
      </w:r>
      <w:r w:rsidR="00855544">
        <w:rPr>
          <w:rFonts w:ascii="Arial" w:hAnsi="Arial" w:cs="Arial"/>
          <w:sz w:val="22"/>
          <w:szCs w:val="22"/>
        </w:rPr>
        <w:t>овлаштене</w:t>
      </w:r>
      <w:r w:rsidR="00AB2A29" w:rsidRPr="001F3FFB">
        <w:rPr>
          <w:rFonts w:ascii="Arial" w:hAnsi="Arial" w:cs="Arial"/>
          <w:sz w:val="22"/>
          <w:szCs w:val="22"/>
        </w:rPr>
        <w:t xml:space="preserve"> </w:t>
      </w:r>
      <w:r w:rsidR="00855544">
        <w:rPr>
          <w:rFonts w:ascii="Arial" w:hAnsi="Arial" w:cs="Arial"/>
          <w:sz w:val="22"/>
          <w:szCs w:val="22"/>
        </w:rPr>
        <w:t>особе</w:t>
      </w:r>
      <w:r w:rsidR="00AB2A29" w:rsidRPr="001F3FFB">
        <w:rPr>
          <w:rFonts w:ascii="Arial" w:hAnsi="Arial" w:cs="Arial"/>
          <w:sz w:val="22"/>
          <w:szCs w:val="22"/>
        </w:rPr>
        <w:t xml:space="preserve"> </w:t>
      </w:r>
      <w:r w:rsidR="00855544">
        <w:rPr>
          <w:rFonts w:ascii="Arial" w:hAnsi="Arial" w:cs="Arial"/>
          <w:sz w:val="22"/>
          <w:szCs w:val="22"/>
        </w:rPr>
        <w:t>подносиоца</w:t>
      </w:r>
      <w:r w:rsidR="00AB2A29" w:rsidRPr="001F3FFB">
        <w:rPr>
          <w:rFonts w:ascii="Arial" w:hAnsi="Arial" w:cs="Arial"/>
          <w:sz w:val="22"/>
          <w:szCs w:val="22"/>
        </w:rPr>
        <w:t xml:space="preserve"> </w:t>
      </w:r>
      <w:r w:rsidR="00855544">
        <w:rPr>
          <w:rFonts w:ascii="Arial" w:hAnsi="Arial" w:cs="Arial"/>
          <w:sz w:val="22"/>
          <w:szCs w:val="22"/>
        </w:rPr>
        <w:t>захтјева</w:t>
      </w:r>
    </w:p>
    <w:p w:rsidR="00A4305C" w:rsidRPr="001F3FFB" w:rsidRDefault="00A4305C" w:rsidP="00A430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Датум</w:t>
      </w:r>
      <w:r w:rsidRPr="001F3FFB">
        <w:rPr>
          <w:rFonts w:ascii="Arial" w:hAnsi="Arial" w:cs="Arial"/>
          <w:sz w:val="22"/>
          <w:szCs w:val="22"/>
        </w:rPr>
        <w:t>……………………</w:t>
      </w: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6809BA" w:rsidRDefault="006809BA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8E4883" w:rsidRDefault="008E4883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8E4883" w:rsidRDefault="008E4883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8E4883" w:rsidRDefault="008E4883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5074C5" w:rsidRDefault="005074C5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5074C5" w:rsidRDefault="005074C5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F92578" w:rsidRPr="002F7337" w:rsidRDefault="00855544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Критерији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за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цјену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ојеката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расподјелу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средстава</w:t>
      </w:r>
    </w:p>
    <w:p w:rsidR="00F92578" w:rsidRPr="002F7337" w:rsidRDefault="00855544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за</w:t>
      </w:r>
      <w:r w:rsidR="00F92578" w:rsidRPr="002F7337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програме</w:t>
      </w:r>
      <w:r w:rsidR="00F92578" w:rsidRPr="002F7337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з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ласти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сновног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средњег</w:t>
      </w:r>
      <w:r w:rsidR="00F92578" w:rsidRPr="002F733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разовања</w:t>
      </w:r>
    </w:p>
    <w:p w:rsidR="00F92578" w:rsidRPr="002F7337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C65AE6" w:rsidRDefault="00855544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C65AE6">
        <w:rPr>
          <w:rFonts w:ascii="Arial" w:hAnsi="Arial" w:cs="Arial"/>
          <w:sz w:val="22"/>
          <w:szCs w:val="22"/>
        </w:rPr>
        <w:t>Апликациј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подносилаца</w:t>
      </w:r>
      <w:r w:rsidR="006F2217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захтјева</w:t>
      </w:r>
      <w:r w:rsidR="006F2217" w:rsidRPr="00C65AE6">
        <w:rPr>
          <w:rFonts w:ascii="Arial" w:hAnsi="Arial" w:cs="Arial"/>
          <w:sz w:val="22"/>
          <w:szCs w:val="22"/>
        </w:rPr>
        <w:t xml:space="preserve">, </w:t>
      </w:r>
      <w:r w:rsidRPr="00C65AE6">
        <w:rPr>
          <w:rFonts w:ascii="Arial" w:hAnsi="Arial" w:cs="Arial"/>
          <w:sz w:val="22"/>
          <w:szCs w:val="22"/>
        </w:rPr>
        <w:t>који</w:t>
      </w:r>
      <w:r w:rsidR="006F2217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уз</w:t>
      </w:r>
      <w:r w:rsidR="006F2217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Захтјев</w:t>
      </w:r>
      <w:r w:rsidR="000C35F1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достав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св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тражен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документ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наведен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у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тексту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Захтјева</w:t>
      </w:r>
      <w:r w:rsidR="00F92578" w:rsidRPr="00C65AE6">
        <w:rPr>
          <w:rFonts w:ascii="Arial" w:hAnsi="Arial" w:cs="Arial"/>
          <w:sz w:val="22"/>
          <w:szCs w:val="22"/>
        </w:rPr>
        <w:t xml:space="preserve">, </w:t>
      </w:r>
      <w:r w:rsidRPr="00C65AE6">
        <w:rPr>
          <w:rFonts w:ascii="Arial" w:hAnsi="Arial" w:cs="Arial"/>
          <w:sz w:val="22"/>
          <w:szCs w:val="22"/>
        </w:rPr>
        <w:t>Федерално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министарство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образовања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и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наук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ћ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разматрати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и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вршити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оцјењивање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на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основу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сљедећих</w:t>
      </w:r>
      <w:r w:rsidR="00F92578" w:rsidRPr="00C65AE6">
        <w:rPr>
          <w:rFonts w:ascii="Arial" w:hAnsi="Arial" w:cs="Arial"/>
          <w:sz w:val="22"/>
          <w:szCs w:val="22"/>
        </w:rPr>
        <w:t xml:space="preserve"> </w:t>
      </w:r>
      <w:r w:rsidRPr="00C65AE6">
        <w:rPr>
          <w:rFonts w:ascii="Arial" w:hAnsi="Arial" w:cs="Arial"/>
          <w:sz w:val="22"/>
          <w:szCs w:val="22"/>
        </w:rPr>
        <w:t>критерија</w:t>
      </w:r>
      <w:r w:rsidR="00F92578" w:rsidRPr="00C65AE6">
        <w:rPr>
          <w:rFonts w:ascii="Arial" w:hAnsi="Arial" w:cs="Arial"/>
          <w:sz w:val="22"/>
          <w:szCs w:val="22"/>
        </w:rPr>
        <w:t>:</w:t>
      </w:r>
    </w:p>
    <w:p w:rsidR="00F92578" w:rsidRPr="00C65AE6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C65AE6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„</w:t>
      </w:r>
      <w:r w:rsidR="00855544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одршка</w:t>
      </w: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библиотекама</w:t>
      </w: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основних</w:t>
      </w: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школа</w:t>
      </w: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ради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јачањ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језичко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- </w:t>
      </w:r>
      <w:r w:rsidR="004473AE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комуникационих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компетенциј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C65AE6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C65AE6" w:rsidRDefault="00855544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врха</w:t>
      </w:r>
      <w:r w:rsidR="00EA6CB3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рограма</w:t>
      </w:r>
      <w:r w:rsidR="00EA6CB3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: </w:t>
      </w:r>
    </w:p>
    <w:p w:rsidR="00EA6CB3" w:rsidRPr="00C65AE6" w:rsidRDefault="00855544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ом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премању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х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их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принијет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ачањ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езичк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-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муникаци</w:t>
      </w:r>
      <w:r w:rsidR="00BC71C5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н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х</w:t>
      </w:r>
      <w:r w:rsidR="00182CB9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мпетенциј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д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ченик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аставник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.</w:t>
      </w:r>
    </w:p>
    <w:p w:rsidR="00EA6CB3" w:rsidRPr="00C65AE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C65AE6" w:rsidRDefault="00855544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Критерији</w:t>
      </w:r>
      <w:r w:rsidR="00EA6CB3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за</w:t>
      </w:r>
      <w:r w:rsidR="00EA6CB3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расподјелу</w:t>
      </w:r>
      <w:r w:rsidR="00EA6CB3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редстава</w:t>
      </w:r>
      <w:r w:rsidR="00EA6CB3" w:rsidRPr="00C65AE6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:</w:t>
      </w:r>
    </w:p>
    <w:p w:rsidR="00EA6CB3" w:rsidRPr="00C65AE6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C65AE6" w:rsidRDefault="00855544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валитет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нуђеног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спект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етодологиј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рад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носно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сно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BC71C5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ефинис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них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циљев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етод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вођењ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них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ктивност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EA6CB3" w:rsidRPr="00C65AE6" w:rsidRDefault="00855544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цизно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BC71C5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ефинис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н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циљн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груп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рој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рисник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EA6CB3" w:rsidRPr="00C65AE6" w:rsidRDefault="00855544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нос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ав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ребних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ализацију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носно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шћ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их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инансијер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сник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инансирању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ластит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нациј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циј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Х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единиц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локалн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моуправ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их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ав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).</w:t>
      </w:r>
    </w:p>
    <w:p w:rsidR="00EA6CB3" w:rsidRPr="00C65AE6" w:rsidRDefault="00855544" w:rsidP="00EA6CB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н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иједлог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реб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држават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пис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литератур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/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прем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ланир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бавит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EA6CB3" w:rsidRPr="00C65AE6" w:rsidRDefault="00855544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обр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лно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инистарство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ања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ук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ће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жан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аксималној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риједности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4.000,00 </w:t>
      </w:r>
      <w:r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М</w:t>
      </w:r>
      <w:r w:rsidR="00EA6CB3" w:rsidRPr="00C65AE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EA6CB3" w:rsidRP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</w:p>
    <w:p w:rsidR="00A10189" w:rsidRPr="00C65AE6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C65AE6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Подршк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програмим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обуке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,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стручног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оспособљавањ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и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усавршавањ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одраслих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особ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с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фокусом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н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жене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ради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лакше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интеграције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н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тржиште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855544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рада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C65AE6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C65AE6" w:rsidRDefault="00855544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Сврха</w:t>
      </w:r>
      <w:r w:rsidR="00EA6CB3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програма</w:t>
      </w:r>
      <w:r w:rsidR="00EA6CB3" w:rsidRPr="00C65AE6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: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</w:p>
    <w:p w:rsidR="00EA6CB3" w:rsidRPr="00C65AE6" w:rsidRDefault="00855544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напређењ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вјештин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мпетенциј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драслих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соб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фокусо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жен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роз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бук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способља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л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саврша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рад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њихов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лакш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нтеграци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тржишт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рад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.</w:t>
      </w:r>
    </w:p>
    <w:p w:rsidR="00EA6CB3" w:rsidRPr="00C65AE6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EA6CB3" w:rsidRPr="00C65AE6" w:rsidRDefault="00855544" w:rsidP="00EA6CB3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</w:pPr>
      <w:r w:rsidRPr="00C65AE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Критерији</w:t>
      </w:r>
      <w:r w:rsidR="00EA6CB3" w:rsidRPr="00C65AE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за</w:t>
      </w:r>
      <w:r w:rsidR="00EA6CB3" w:rsidRPr="00C65AE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расподјелу</w:t>
      </w:r>
      <w:r w:rsidR="00EA6CB3" w:rsidRPr="00C65AE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средстава</w:t>
      </w:r>
      <w:r w:rsidR="00EA6CB3" w:rsidRPr="00C65AE6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:</w:t>
      </w:r>
    </w:p>
    <w:p w:rsidR="00EA6CB3" w:rsidRPr="00C65AE6" w:rsidRDefault="00855544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Квалитет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иједлог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јект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(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јасан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опис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блем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,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јасно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="00364EB0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дефинис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ани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циљеви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јект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,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циљне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групе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и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очекивани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број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корисник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јект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,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кључне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јектне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активности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,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јекциј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отенцијалних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ризик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у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вођењу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грам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или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јект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,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опис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очекиваних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резултат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пројект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);</w:t>
      </w:r>
    </w:p>
    <w:p w:rsidR="00EA6CB3" w:rsidRPr="00C65AE6" w:rsidRDefault="00855544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Детаљн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бразложењ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треб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з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реализацијо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аспек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едвиђених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треб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тржиш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рад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;</w:t>
      </w:r>
    </w:p>
    <w:p w:rsidR="00EA6CB3" w:rsidRPr="00C65AE6" w:rsidRDefault="00855544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везаност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едложеног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етходни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активностим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дносн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стигнут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резултат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етходно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ериод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;</w:t>
      </w:r>
    </w:p>
    <w:p w:rsidR="00EA6CB3" w:rsidRPr="00C65AE6" w:rsidRDefault="00855544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епорук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адлежног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министарств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бразо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; </w:t>
      </w:r>
    </w:p>
    <w:p w:rsidR="00EA6CB3" w:rsidRPr="00C65AE6" w:rsidRDefault="00855544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6"/>
        <w:jc w:val="both"/>
        <w:rPr>
          <w:rFonts w:ascii="Arial" w:eastAsia="Calibri" w:hAnsi="Arial" w:cs="Arial"/>
          <w:b/>
          <w:color w:val="000000" w:themeColor="text1"/>
          <w:sz w:val="22"/>
          <w:szCs w:val="22"/>
          <w:lang w:val="hr-BA" w:eastAsia="en-US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колик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i/>
          <w:color w:val="000000" w:themeColor="text1"/>
          <w:sz w:val="22"/>
          <w:szCs w:val="22"/>
          <w:lang w:val="hr-BA"/>
        </w:rPr>
        <w:t>апликант</w:t>
      </w:r>
      <w:r w:rsidR="00EA6CB3" w:rsidRPr="00C65AE6">
        <w:rPr>
          <w:rFonts w:ascii="Arial" w:hAnsi="Arial" w:cs="Arial"/>
          <w:i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евладин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рганизациј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требн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доставит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агласност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авн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редњ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школ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јо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тврђу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премност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ст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арадњ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вођењ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евладино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рганизацијо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ј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апликант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;</w:t>
      </w:r>
    </w:p>
    <w:p w:rsidR="00EA6CB3" w:rsidRPr="00C65AE6" w:rsidRDefault="00855544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знос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редстав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требних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з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реализациј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дносн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чешћ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других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финансијер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л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чесник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финансирањ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јек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(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власти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редств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донациј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lastRenderedPageBreak/>
        <w:t>средств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з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буџе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Федераци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БиХ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редств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з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буџет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единиц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локалн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самоуправе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и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других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 xml:space="preserve"> </w:t>
      </w:r>
      <w:r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средстава</w:t>
      </w:r>
      <w:r w:rsidR="00EA6CB3" w:rsidRPr="00C65AE6">
        <w:rPr>
          <w:rFonts w:ascii="Arial" w:eastAsia="Calibri" w:hAnsi="Arial" w:cs="Arial"/>
          <w:color w:val="000000" w:themeColor="text1"/>
          <w:sz w:val="22"/>
          <w:szCs w:val="22"/>
          <w:lang w:val="hr-BA" w:eastAsia="en-US"/>
        </w:rPr>
        <w:t>);</w:t>
      </w:r>
    </w:p>
    <w:p w:rsidR="00EA6CB3" w:rsidRPr="00C65AE6" w:rsidRDefault="00855544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Вријем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звође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бук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способља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л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саврша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;</w:t>
      </w:r>
    </w:p>
    <w:p w:rsidR="00EA6CB3" w:rsidRPr="00C65AE6" w:rsidRDefault="00855544" w:rsidP="00EA6CB3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76" w:lineRule="auto"/>
        <w:ind w:left="425" w:hanging="357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иоритет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илико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дабир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ћ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дат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јектим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чиј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рисниц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езапослен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жен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мај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треб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з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буко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и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способљавање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л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савршавање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циље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лакшег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запошља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.</w:t>
      </w:r>
    </w:p>
    <w:p w:rsidR="00EA6CB3" w:rsidRPr="00C65AE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C65AE6" w:rsidRDefault="00855544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амијењен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авни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редњи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школам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звод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реализ</w:t>
      </w:r>
      <w:r w:rsidR="00A8712D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бук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способља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л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саврша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евладини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рганизацијам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A8712D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реализуј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аведен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арадњ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јавни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средњи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школам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.</w:t>
      </w:r>
    </w:p>
    <w:p w:rsidR="00EA6CB3" w:rsidRPr="00C65AE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C65AE6" w:rsidRDefault="00855544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ројект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ој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добр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Федералн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министарств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образовања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наук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биће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подржан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максималној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вриједности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до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7.000,00 </w:t>
      </w:r>
      <w:r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>КМ</w:t>
      </w:r>
      <w:r w:rsidR="00EA6CB3" w:rsidRPr="00C65AE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. </w:t>
      </w:r>
    </w:p>
    <w:p w:rsidR="00EA6CB3" w:rsidRPr="00C65AE6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C10492" w:rsidRPr="00EA6CB3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FA709F" w:rsidRPr="004A5238" w:rsidRDefault="00855544" w:rsidP="00FA709F">
      <w:pPr>
        <w:autoSpaceDE w:val="0"/>
        <w:autoSpaceDN w:val="0"/>
        <w:adjustRightInd w:val="0"/>
        <w:rPr>
          <w:rFonts w:ascii="Arial" w:hAnsi="Arial" w:cs="Arial"/>
          <w:b/>
          <w:color w:val="FF0000"/>
          <w:sz w:val="22"/>
          <w:szCs w:val="22"/>
        </w:rPr>
      </w:pPr>
      <w:r w:rsidRPr="004A5238">
        <w:rPr>
          <w:rFonts w:ascii="Arial" w:hAnsi="Arial" w:cs="Arial"/>
          <w:b/>
          <w:sz w:val="22"/>
          <w:szCs w:val="22"/>
        </w:rPr>
        <w:t>Крајњи</w:t>
      </w:r>
      <w:r w:rsidR="0098752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рок</w:t>
      </w:r>
      <w:r w:rsidR="0098752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за</w:t>
      </w:r>
      <w:r w:rsidR="0098752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достављање</w:t>
      </w:r>
      <w:r w:rsidR="0098752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пријава</w:t>
      </w:r>
      <w:r w:rsidR="0098752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је</w:t>
      </w:r>
      <w:r w:rsidR="00EA6CB3" w:rsidRPr="004A5238">
        <w:rPr>
          <w:rFonts w:ascii="Arial" w:hAnsi="Arial" w:cs="Arial"/>
          <w:b/>
          <w:sz w:val="22"/>
          <w:szCs w:val="22"/>
        </w:rPr>
        <w:t xml:space="preserve"> </w:t>
      </w:r>
      <w:r w:rsidR="00E76E07" w:rsidRPr="004A5238">
        <w:rPr>
          <w:rFonts w:ascii="Arial" w:hAnsi="Arial" w:cs="Arial"/>
          <w:b/>
          <w:sz w:val="22"/>
          <w:szCs w:val="22"/>
        </w:rPr>
        <w:t>07.05.2021.</w:t>
      </w:r>
      <w:r w:rsidR="00E76E07" w:rsidRPr="004A5238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године</w:t>
      </w:r>
      <w:r w:rsidR="001E48BF" w:rsidRPr="004A5238">
        <w:rPr>
          <w:rFonts w:ascii="Arial" w:hAnsi="Arial" w:cs="Arial"/>
          <w:b/>
          <w:sz w:val="22"/>
          <w:szCs w:val="22"/>
        </w:rPr>
        <w:t>.</w:t>
      </w:r>
    </w:p>
    <w:p w:rsidR="00FA709F" w:rsidRPr="004A5238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4A5238" w:rsidRDefault="00855544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4A5238">
        <w:rPr>
          <w:rFonts w:ascii="Arial" w:hAnsi="Arial" w:cs="Arial"/>
          <w:b/>
          <w:sz w:val="22"/>
          <w:szCs w:val="22"/>
        </w:rPr>
        <w:t>Апликације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подносилаца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захтјева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који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не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доставе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све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тражене</w:t>
      </w:r>
      <w:r w:rsidR="00F479E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документе</w:t>
      </w:r>
      <w:r w:rsidR="00F479E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наведене</w:t>
      </w:r>
      <w:r w:rsidR="00F479E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у</w:t>
      </w:r>
      <w:r w:rsidR="00F479E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тексту</w:t>
      </w:r>
      <w:r w:rsidR="00F479E0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Захтјева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неће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бити</w:t>
      </w:r>
      <w:r w:rsidR="00FA709F" w:rsidRPr="004A5238">
        <w:rPr>
          <w:rFonts w:ascii="Arial" w:hAnsi="Arial" w:cs="Arial"/>
          <w:b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sz w:val="22"/>
          <w:szCs w:val="22"/>
        </w:rPr>
        <w:t>разматране</w:t>
      </w:r>
      <w:r w:rsidR="00FA709F" w:rsidRPr="004A5238">
        <w:rPr>
          <w:rFonts w:ascii="Arial" w:hAnsi="Arial" w:cs="Arial"/>
          <w:b/>
          <w:sz w:val="22"/>
          <w:szCs w:val="22"/>
        </w:rPr>
        <w:t>.</w:t>
      </w:r>
    </w:p>
    <w:p w:rsidR="00FA709F" w:rsidRPr="004A5238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4A5238" w:rsidRDefault="008555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4A5238">
        <w:rPr>
          <w:rFonts w:ascii="Arial" w:hAnsi="Arial" w:cs="Arial"/>
          <w:b/>
          <w:bCs/>
          <w:sz w:val="22"/>
          <w:szCs w:val="22"/>
        </w:rPr>
        <w:t>Апликације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подносилац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захтјев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који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с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претходном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период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добили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средств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од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Федералног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министарств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образовањ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и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науке</w:t>
      </w:r>
      <w:r w:rsidR="00446854" w:rsidRPr="004A5238">
        <w:rPr>
          <w:rFonts w:ascii="Arial" w:hAnsi="Arial" w:cs="Arial"/>
          <w:b/>
          <w:bCs/>
          <w:sz w:val="22"/>
          <w:szCs w:val="22"/>
        </w:rPr>
        <w:t xml:space="preserve">, </w:t>
      </w:r>
      <w:r w:rsidRPr="004A5238">
        <w:rPr>
          <w:rFonts w:ascii="Arial" w:hAnsi="Arial" w:cs="Arial"/>
          <w:b/>
          <w:bCs/>
          <w:sz w:val="22"/>
          <w:szCs w:val="22"/>
        </w:rPr>
        <w:t>а</w:t>
      </w:r>
      <w:r w:rsidR="00446854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нису</w:t>
      </w:r>
      <w:r w:rsidR="00446854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доставили</w:t>
      </w:r>
      <w:r w:rsidR="00446854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Извјештај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о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намјенском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утрошк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додијељених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средстав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, </w:t>
      </w:r>
      <w:r w:rsidRPr="004A5238">
        <w:rPr>
          <w:rFonts w:ascii="Arial" w:hAnsi="Arial" w:cs="Arial"/>
          <w:b/>
          <w:bCs/>
          <w:sz w:val="22"/>
          <w:szCs w:val="22"/>
        </w:rPr>
        <w:t>неће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бити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разматране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. </w:t>
      </w:r>
    </w:p>
    <w:p w:rsidR="00FA709F" w:rsidRPr="004A5238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4A5238" w:rsidRDefault="008555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4A5238">
        <w:rPr>
          <w:rFonts w:ascii="Arial" w:hAnsi="Arial" w:cs="Arial"/>
          <w:b/>
          <w:bCs/>
          <w:sz w:val="22"/>
          <w:szCs w:val="22"/>
        </w:rPr>
        <w:t>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наставк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текст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је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Евиденциј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корисник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који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нис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доставили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Извјештај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о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намјенском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утрошк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додијељених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средстава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у</w:t>
      </w:r>
      <w:r w:rsidR="00FA709F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претходним</w:t>
      </w:r>
      <w:r w:rsidR="007F7103" w:rsidRPr="004A5238">
        <w:rPr>
          <w:rFonts w:ascii="Arial" w:hAnsi="Arial" w:cs="Arial"/>
          <w:b/>
          <w:bCs/>
          <w:sz w:val="22"/>
          <w:szCs w:val="22"/>
        </w:rPr>
        <w:t xml:space="preserve"> </w:t>
      </w:r>
      <w:r w:rsidRPr="004A5238">
        <w:rPr>
          <w:rFonts w:ascii="Arial" w:hAnsi="Arial" w:cs="Arial"/>
          <w:b/>
          <w:bCs/>
          <w:sz w:val="22"/>
          <w:szCs w:val="22"/>
        </w:rPr>
        <w:t>годинама</w:t>
      </w:r>
      <w:r w:rsidR="004047F1" w:rsidRPr="004A5238">
        <w:rPr>
          <w:rFonts w:ascii="Arial" w:hAnsi="Arial" w:cs="Arial"/>
          <w:b/>
          <w:bCs/>
          <w:sz w:val="22"/>
          <w:szCs w:val="22"/>
        </w:rPr>
        <w:t>.</w:t>
      </w:r>
    </w:p>
    <w:p w:rsidR="00355344" w:rsidRPr="004A5238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4A5238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4A5238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4A5238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4A5238">
        <w:rPr>
          <w:rFonts w:ascii="Arial" w:hAnsi="Arial" w:cs="Arial"/>
          <w:b/>
          <w:bCs/>
          <w:sz w:val="22"/>
          <w:szCs w:val="22"/>
          <w:lang w:val="pl-PL"/>
        </w:rPr>
        <w:t xml:space="preserve">         </w:t>
      </w:r>
      <w:r w:rsidR="00855544" w:rsidRPr="004A5238">
        <w:rPr>
          <w:rFonts w:ascii="Arial" w:hAnsi="Arial" w:cs="Arial"/>
          <w:b/>
          <w:bCs/>
          <w:sz w:val="22"/>
          <w:szCs w:val="22"/>
          <w:lang w:val="pl-PL"/>
        </w:rPr>
        <w:t>ЕВИДЕНЦИЈА</w:t>
      </w:r>
      <w:r w:rsidR="006923F2" w:rsidRPr="004A5238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bCs/>
          <w:sz w:val="22"/>
          <w:szCs w:val="22"/>
          <w:lang w:val="pl-PL"/>
        </w:rPr>
        <w:t>КОРИСНИКА</w:t>
      </w:r>
      <w:r w:rsidR="006923F2" w:rsidRPr="004A5238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bCs/>
          <w:sz w:val="22"/>
          <w:szCs w:val="22"/>
          <w:lang w:val="pl-PL"/>
        </w:rPr>
        <w:t>КОЈИ</w:t>
      </w:r>
      <w:r w:rsidR="006923F2" w:rsidRPr="004A5238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bCs/>
          <w:sz w:val="22"/>
          <w:szCs w:val="22"/>
          <w:lang w:val="pl-PL"/>
        </w:rPr>
        <w:t>НИСУ</w:t>
      </w:r>
      <w:r w:rsidR="006923F2" w:rsidRPr="004A5238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bCs/>
          <w:sz w:val="22"/>
          <w:szCs w:val="22"/>
          <w:lang w:val="pl-PL"/>
        </w:rPr>
        <w:t>ДОСТАВИЛИ</w:t>
      </w:r>
      <w:r w:rsidR="006923F2" w:rsidRPr="004A5238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ИЗВЈЕ</w:t>
      </w:r>
      <w:r w:rsidR="00855544" w:rsidRPr="004A5238">
        <w:rPr>
          <w:rFonts w:ascii="Arial" w:hAnsi="Arial" w:cs="Arial"/>
          <w:b/>
          <w:sz w:val="22"/>
          <w:szCs w:val="22"/>
        </w:rPr>
        <w:t>Ш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ТАЈ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О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РЕАЛИЗАЦИЈИ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УТРО</w:t>
      </w:r>
      <w:r w:rsidR="00855544" w:rsidRPr="004A5238">
        <w:rPr>
          <w:rFonts w:ascii="Arial" w:hAnsi="Arial" w:cs="Arial"/>
          <w:b/>
          <w:sz w:val="22"/>
          <w:szCs w:val="22"/>
        </w:rPr>
        <w:t>Ш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КА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СРЕДСТАВА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ТРАНСФЕРА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ЗА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ФИНАНСИРАЊЕ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ОБРАЗОВАЊА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ИЛИ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СУ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СРЕДСТВА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НЕНАМЈЕНСКИ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855544" w:rsidRPr="004A5238">
        <w:rPr>
          <w:rFonts w:ascii="Arial" w:hAnsi="Arial" w:cs="Arial"/>
          <w:b/>
          <w:sz w:val="22"/>
          <w:szCs w:val="22"/>
          <w:lang w:val="pl-PL"/>
        </w:rPr>
        <w:t>УТРОШИЛИ</w:t>
      </w:r>
      <w:r w:rsidR="006923F2" w:rsidRPr="004A5238">
        <w:rPr>
          <w:rFonts w:ascii="Arial" w:hAnsi="Arial" w:cs="Arial"/>
          <w:b/>
          <w:sz w:val="22"/>
          <w:szCs w:val="22"/>
          <w:lang w:val="pl-PL"/>
        </w:rPr>
        <w:t xml:space="preserve">  </w:t>
      </w:r>
    </w:p>
    <w:p w:rsidR="006923F2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1A1D5D" w:rsidRPr="00FA709F" w:rsidTr="00FD57A5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Ред</w:t>
            </w:r>
            <w:r w:rsidR="001A1D5D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број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Корисник</w:t>
            </w:r>
            <w:r w:rsidR="001A1D5D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средстав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Назив</w:t>
            </w:r>
            <w:r w:rsidR="001A1D5D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пројекта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855544" w:rsidP="00FD57A5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Износ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грађан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Принцесс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рофне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Концерт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активност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међународ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сарадњ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Наш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младост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-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маро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тернип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"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смјерав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младин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-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роц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лаж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љепот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Ромск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здавачк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ућ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но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Лил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Зениц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Подршк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изда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сликовниц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E76E0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Неретв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>"</w:t>
            </w:r>
            <w:r w:rsidR="00E76E07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Подршк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школ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дје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дошкол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омладин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националност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ХНК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ХНЖ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“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Мостар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рисив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Јасење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Теоча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Кроз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јач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капацитет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дје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брж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инклузиј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школск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систем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друг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исац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ирок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глед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БиХ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”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ирок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Бријег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E76E0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Суфинанс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р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часопис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о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бразов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Центар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фирма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едука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омо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зитвних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вриједност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Мотив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” 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Градачац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Унапређе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основног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образовањ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E76E07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рганизациј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фирма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омо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зитивних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вриједности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Глобал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  <w:r w:rsidR="00E76E0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Тузл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моћ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ом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браз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Ром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дручј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пћин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Тузл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E76E07" w:rsidRDefault="00855544" w:rsidP="00FD57A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Одбојкашк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луб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Маглај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  <w:r w:rsidR="00E76E07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Маглај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рганизациј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Федералног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венств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их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кол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дбојц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дјевојчи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дјеча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FD57A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Удружење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за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развој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и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изградњу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локалних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капацитета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="001A1D5D"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БК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-2001” 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Босанска</w:t>
            </w:r>
            <w:r w:rsidR="001A1D5D"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855544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Круп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Приручник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з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нике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з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рад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дјецом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тешкоћам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у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и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енглеског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језик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ним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855544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материјалом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855544" w:rsidP="00FD57A5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УГ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Зелен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олумјесец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855544" w:rsidP="00FD57A5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евенциј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висност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еђу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ченицим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сновним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редњим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школам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ладим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људим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БиХ</w:t>
            </w:r>
            <w:r w:rsidR="001A1D5D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855544" w:rsidRDefault="00855544" w:rsidP="00FD57A5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дјец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младин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с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нвалидитетом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смјех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лус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“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ло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855544" w:rsidRDefault="001A1D5D" w:rsidP="00FD57A5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нклузија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раво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на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оштовање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различитости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855544" w:rsidRDefault="00855544" w:rsidP="00FD57A5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з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друштвено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стражива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Глобал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Аналитик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55544">
              <w:rPr>
                <w:rFonts w:ascii="Arial" w:hAnsi="Arial" w:cs="Arial"/>
                <w:sz w:val="22"/>
                <w:szCs w:val="22"/>
              </w:rPr>
              <w:t>Стоп</w:t>
            </w:r>
            <w:r w:rsidRPr="00BB42C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насиљу</w:t>
            </w:r>
            <w:r w:rsidRPr="00BB42C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на</w:t>
            </w:r>
            <w:r w:rsidRPr="00BB42C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интернету</w:t>
            </w:r>
            <w:r w:rsidRPr="00BB42C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6923F2" w:rsidRDefault="001A1D5D" w:rsidP="00FD57A5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ЈУ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Дјечји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вртић</w:t>
            </w:r>
            <w:r>
              <w:rPr>
                <w:rFonts w:ascii="Arial" w:hAnsi="Arial" w:cs="Arial"/>
                <w:sz w:val="22"/>
                <w:szCs w:val="22"/>
              </w:rPr>
              <w:t xml:space="preserve"> „</w:t>
            </w:r>
            <w:r w:rsidR="00855544">
              <w:rPr>
                <w:rFonts w:ascii="Arial" w:hAnsi="Arial" w:cs="Arial"/>
                <w:sz w:val="22"/>
                <w:szCs w:val="22"/>
              </w:rPr>
              <w:t>Звончић</w:t>
            </w:r>
            <w:r>
              <w:rPr>
                <w:rFonts w:ascii="Arial" w:hAnsi="Arial" w:cs="Arial"/>
                <w:sz w:val="22"/>
                <w:szCs w:val="22"/>
              </w:rPr>
              <w:t xml:space="preserve">“ </w:t>
            </w:r>
            <w:r w:rsidR="00855544">
              <w:rPr>
                <w:rFonts w:ascii="Arial" w:hAnsi="Arial" w:cs="Arial"/>
                <w:sz w:val="22"/>
                <w:szCs w:val="22"/>
              </w:rPr>
              <w:t>Горњи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Вакуф</w:t>
            </w:r>
            <w:r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855544">
              <w:rPr>
                <w:rFonts w:ascii="Arial" w:hAnsi="Arial" w:cs="Arial"/>
                <w:sz w:val="22"/>
                <w:szCs w:val="22"/>
              </w:rPr>
              <w:t>Ускопље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</w:t>
            </w:r>
            <w:r w:rsidR="00855544">
              <w:rPr>
                <w:rFonts w:ascii="Arial" w:hAnsi="Arial" w:cs="Arial"/>
                <w:sz w:val="22"/>
                <w:szCs w:val="22"/>
              </w:rPr>
              <w:t>Мала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школа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енглеског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5544">
              <w:rPr>
                <w:rFonts w:ascii="Arial" w:hAnsi="Arial" w:cs="Arial"/>
                <w:sz w:val="22"/>
                <w:szCs w:val="22"/>
              </w:rPr>
              <w:t>језика</w:t>
            </w:r>
            <w:r>
              <w:rPr>
                <w:rFonts w:ascii="Arial" w:hAnsi="Arial" w:cs="Arial"/>
                <w:sz w:val="22"/>
                <w:szCs w:val="22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855544" w:rsidP="00FD57A5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ПКД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освјет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855544" w:rsidP="00FD57A5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Вечер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ладих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јесника</w:t>
            </w:r>
            <w:r w:rsidR="001A1D5D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855544" w:rsidP="00FD57A5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УГ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Залик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855544" w:rsidP="00FD57A5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Спорт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сиходинамика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нклузивној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настави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за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квалитетно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бразовање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855544" w:rsidP="00FD57A5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Мјешовит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редњ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ехничк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школ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равни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Микроконтролерск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развојн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латформ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855544" w:rsidP="00FD57A5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Мјешовит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редњ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школ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равни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Бољ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рактичн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настав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855544" w:rsidP="00FD57A5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редњ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школ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„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Нови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равник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наприједимо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знање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855544" w:rsidP="00FD57A5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ЈУ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Дјечије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обданиште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"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Колибри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"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Градачац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FD57A5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"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Лични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асистент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као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дршка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већањ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квалитете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живота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дјеце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ешкоћама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развој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редшколској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85554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станови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FD57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855544" w:rsidP="00FD57A5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Женски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ногометни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/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фудбалски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клуб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"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Мостар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"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855544" w:rsidP="00FD57A5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Инклузивни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рограм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едукације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кроз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порт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и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портске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активности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циљу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бољшања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сихомоторног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здравственог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и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оцијалног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татуса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дјеце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себним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требама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FD57A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855544" w:rsidP="00FD57A5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Ш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ван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Горан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Ковачић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“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Гојевићи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-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Фојниц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FD57A5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аметна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лоча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за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успјешнију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855544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школу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FD57A5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  <w:t>4.712,00</w:t>
            </w:r>
          </w:p>
        </w:tc>
      </w:tr>
      <w:tr w:rsidR="001A1D5D" w:rsidRPr="00FA709F" w:rsidTr="00FD57A5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855544" w:rsidP="00FD57A5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Спортско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еколошко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културно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туристичко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дружење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С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>А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ЗМАЈЕВИ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“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855544" w:rsidP="00FD57A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cs="Arial"/>
              </w:rPr>
              <w:t>МИНИ</w:t>
            </w:r>
            <w:r w:rsidR="001A1D5D">
              <w:rPr>
                <w:rFonts w:cs="Arial"/>
              </w:rPr>
              <w:t xml:space="preserve"> </w:t>
            </w:r>
            <w:r>
              <w:rPr>
                <w:rFonts w:cs="Arial"/>
              </w:rPr>
              <w:t>ДРАГОНС</w:t>
            </w:r>
            <w:r w:rsidR="001A1D5D">
              <w:rPr>
                <w:rFonts w:cs="Arial"/>
              </w:rPr>
              <w:t xml:space="preserve"> </w:t>
            </w:r>
            <w:r>
              <w:rPr>
                <w:rFonts w:cs="Arial"/>
              </w:rPr>
              <w:t>ОЛИМПИЈАДА</w:t>
            </w:r>
            <w:r w:rsidR="001A1D5D">
              <w:rPr>
                <w:rFonts w:cs="Arial"/>
              </w:rPr>
              <w:t xml:space="preserve"> 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FD57A5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FD57A5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</w:t>
            </w:r>
            <w:r w:rsidR="00855544">
              <w:rPr>
                <w:rFonts w:ascii="Arial" w:hAnsi="Arial" w:cs="Arial"/>
                <w:b/>
                <w:sz w:val="22"/>
                <w:szCs w:val="22"/>
              </w:rPr>
              <w:t>УКУПНО</w:t>
            </w:r>
            <w:r w:rsidRPr="00FA709F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FD57A5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855544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Апликациј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ведених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дносилац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захтје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ом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ериод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л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д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Федералног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министарст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бразовањ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ук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л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енамјенски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или</w:t>
      </w:r>
      <w:r w:rsidR="006923F2">
        <w:rPr>
          <w:rFonts w:ascii="Arial" w:hAnsi="Arial" w:cs="Arial"/>
          <w:b/>
          <w:bCs/>
          <w:sz w:val="22"/>
          <w:szCs w:val="22"/>
        </w:rPr>
        <w:t>,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 w:rsidR="00E76E07">
        <w:rPr>
          <w:rFonts w:ascii="Arial" w:hAnsi="Arial" w:cs="Arial"/>
          <w:b/>
          <w:bCs/>
          <w:sz w:val="22"/>
          <w:szCs w:val="22"/>
        </w:rPr>
        <w:t>би</w:t>
      </w:r>
      <w:r>
        <w:rPr>
          <w:rFonts w:ascii="Arial" w:hAnsi="Arial" w:cs="Arial"/>
          <w:b/>
          <w:bCs/>
          <w:sz w:val="22"/>
          <w:szCs w:val="22"/>
        </w:rPr>
        <w:t>ћ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 </w:t>
      </w:r>
      <w:r>
        <w:rPr>
          <w:rFonts w:ascii="Arial" w:hAnsi="Arial" w:cs="Arial"/>
          <w:b/>
          <w:bCs/>
          <w:sz w:val="22"/>
          <w:szCs w:val="22"/>
        </w:rPr>
        <w:t>разматран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амо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колик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јкасниј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стек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вог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јавног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зи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уд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јен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односно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рше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врат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енамјенск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ен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>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bookmarkStart w:id="0" w:name="_GoBack"/>
      <w:bookmarkEnd w:id="0"/>
    </w:p>
    <w:sectPr w:rsidR="006923F2" w:rsidRPr="00FA709F" w:rsidSect="008E4883">
      <w:pgSz w:w="11906" w:h="16838"/>
      <w:pgMar w:top="720" w:right="1417" w:bottom="18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727B" w:rsidRDefault="00A3727B" w:rsidP="00A14235">
      <w:r>
        <w:separator/>
      </w:r>
    </w:p>
  </w:endnote>
  <w:endnote w:type="continuationSeparator" w:id="0">
    <w:p w:rsidR="00A3727B" w:rsidRDefault="00A3727B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727B" w:rsidRDefault="00A3727B" w:rsidP="00A14235">
      <w:r>
        <w:separator/>
      </w:r>
    </w:p>
  </w:footnote>
  <w:footnote w:type="continuationSeparator" w:id="0">
    <w:p w:rsidR="00A3727B" w:rsidRDefault="00A3727B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F88EE15A"/>
    <w:lvl w:ilvl="0" w:tplc="FA2058F4">
      <w:start w:val="1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</w:num>
  <w:num w:numId="7">
    <w:abstractNumId w:val="11"/>
  </w:num>
  <w:num w:numId="8">
    <w:abstractNumId w:val="30"/>
  </w:num>
  <w:num w:numId="9">
    <w:abstractNumId w:val="29"/>
  </w:num>
  <w:num w:numId="10">
    <w:abstractNumId w:val="1"/>
  </w:num>
  <w:num w:numId="11">
    <w:abstractNumId w:val="2"/>
  </w:num>
  <w:num w:numId="12">
    <w:abstractNumId w:val="27"/>
  </w:num>
  <w:num w:numId="13">
    <w:abstractNumId w:val="20"/>
  </w:num>
  <w:num w:numId="14">
    <w:abstractNumId w:val="5"/>
  </w:num>
  <w:num w:numId="15">
    <w:abstractNumId w:val="16"/>
  </w:num>
  <w:num w:numId="16">
    <w:abstractNumId w:val="17"/>
  </w:num>
  <w:num w:numId="17">
    <w:abstractNumId w:val="9"/>
  </w:num>
  <w:num w:numId="18">
    <w:abstractNumId w:val="25"/>
  </w:num>
  <w:num w:numId="19">
    <w:abstractNumId w:val="26"/>
  </w:num>
  <w:num w:numId="20">
    <w:abstractNumId w:val="14"/>
  </w:num>
  <w:num w:numId="21">
    <w:abstractNumId w:val="7"/>
  </w:num>
  <w:num w:numId="22">
    <w:abstractNumId w:val="0"/>
  </w:num>
  <w:num w:numId="23">
    <w:abstractNumId w:val="10"/>
  </w:num>
  <w:num w:numId="24">
    <w:abstractNumId w:val="15"/>
  </w:num>
  <w:num w:numId="25">
    <w:abstractNumId w:val="31"/>
  </w:num>
  <w:num w:numId="26">
    <w:abstractNumId w:val="6"/>
  </w:num>
  <w:num w:numId="27">
    <w:abstractNumId w:val="13"/>
  </w:num>
  <w:num w:numId="28">
    <w:abstractNumId w:val="4"/>
  </w:num>
  <w:num w:numId="29">
    <w:abstractNumId w:val="28"/>
  </w:num>
  <w:num w:numId="30">
    <w:abstractNumId w:val="12"/>
  </w:num>
  <w:num w:numId="31">
    <w:abstractNumId w:val="18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MqoFAIQMLfItAAAA"/>
  </w:docVars>
  <w:rsids>
    <w:rsidRoot w:val="00AB2A29"/>
    <w:rsid w:val="00004941"/>
    <w:rsid w:val="00020C0C"/>
    <w:rsid w:val="00025D36"/>
    <w:rsid w:val="00032415"/>
    <w:rsid w:val="00037AA9"/>
    <w:rsid w:val="000431ED"/>
    <w:rsid w:val="0005544C"/>
    <w:rsid w:val="00062187"/>
    <w:rsid w:val="00082F54"/>
    <w:rsid w:val="00093C76"/>
    <w:rsid w:val="000A1E16"/>
    <w:rsid w:val="000B3D99"/>
    <w:rsid w:val="000C35F1"/>
    <w:rsid w:val="000F2257"/>
    <w:rsid w:val="000F6539"/>
    <w:rsid w:val="0010022D"/>
    <w:rsid w:val="00107976"/>
    <w:rsid w:val="00114763"/>
    <w:rsid w:val="0011651D"/>
    <w:rsid w:val="00122485"/>
    <w:rsid w:val="0012263F"/>
    <w:rsid w:val="00134CD8"/>
    <w:rsid w:val="00137824"/>
    <w:rsid w:val="00141748"/>
    <w:rsid w:val="00152BD1"/>
    <w:rsid w:val="001559BB"/>
    <w:rsid w:val="0016050B"/>
    <w:rsid w:val="0016359F"/>
    <w:rsid w:val="00164D52"/>
    <w:rsid w:val="00171049"/>
    <w:rsid w:val="00173750"/>
    <w:rsid w:val="00174613"/>
    <w:rsid w:val="0017702B"/>
    <w:rsid w:val="00182CB9"/>
    <w:rsid w:val="00184D43"/>
    <w:rsid w:val="00191A6D"/>
    <w:rsid w:val="00194AA5"/>
    <w:rsid w:val="001A1D5D"/>
    <w:rsid w:val="001B25F6"/>
    <w:rsid w:val="001B3D18"/>
    <w:rsid w:val="001B5C18"/>
    <w:rsid w:val="001C0633"/>
    <w:rsid w:val="001C3D91"/>
    <w:rsid w:val="001D2613"/>
    <w:rsid w:val="001E48BF"/>
    <w:rsid w:val="001F3FFB"/>
    <w:rsid w:val="00203D6A"/>
    <w:rsid w:val="00205BDA"/>
    <w:rsid w:val="002149C8"/>
    <w:rsid w:val="00215F2B"/>
    <w:rsid w:val="00224F04"/>
    <w:rsid w:val="00243648"/>
    <w:rsid w:val="00252301"/>
    <w:rsid w:val="00254972"/>
    <w:rsid w:val="00254B04"/>
    <w:rsid w:val="002648E5"/>
    <w:rsid w:val="00274797"/>
    <w:rsid w:val="002749E8"/>
    <w:rsid w:val="00275822"/>
    <w:rsid w:val="00281840"/>
    <w:rsid w:val="002829BA"/>
    <w:rsid w:val="0028309A"/>
    <w:rsid w:val="00287D3D"/>
    <w:rsid w:val="00294AEE"/>
    <w:rsid w:val="002B1A20"/>
    <w:rsid w:val="002C3667"/>
    <w:rsid w:val="002D323F"/>
    <w:rsid w:val="002E0904"/>
    <w:rsid w:val="002F7337"/>
    <w:rsid w:val="00307D40"/>
    <w:rsid w:val="003129C1"/>
    <w:rsid w:val="00313EB9"/>
    <w:rsid w:val="00317B00"/>
    <w:rsid w:val="003254F4"/>
    <w:rsid w:val="0033298E"/>
    <w:rsid w:val="00340B18"/>
    <w:rsid w:val="00345016"/>
    <w:rsid w:val="00346BE1"/>
    <w:rsid w:val="00352418"/>
    <w:rsid w:val="00352557"/>
    <w:rsid w:val="003549E1"/>
    <w:rsid w:val="00355344"/>
    <w:rsid w:val="0036231B"/>
    <w:rsid w:val="003643A8"/>
    <w:rsid w:val="00364EB0"/>
    <w:rsid w:val="003706FB"/>
    <w:rsid w:val="003912AC"/>
    <w:rsid w:val="003A3064"/>
    <w:rsid w:val="003C69F1"/>
    <w:rsid w:val="003F421B"/>
    <w:rsid w:val="0040279C"/>
    <w:rsid w:val="004047F1"/>
    <w:rsid w:val="0041202D"/>
    <w:rsid w:val="00413435"/>
    <w:rsid w:val="00414562"/>
    <w:rsid w:val="00415253"/>
    <w:rsid w:val="00415F59"/>
    <w:rsid w:val="004257EC"/>
    <w:rsid w:val="00444FD6"/>
    <w:rsid w:val="00446854"/>
    <w:rsid w:val="004473AE"/>
    <w:rsid w:val="0045501B"/>
    <w:rsid w:val="0045642E"/>
    <w:rsid w:val="00484A45"/>
    <w:rsid w:val="004A2D14"/>
    <w:rsid w:val="004A5238"/>
    <w:rsid w:val="004C55E3"/>
    <w:rsid w:val="004C5EB6"/>
    <w:rsid w:val="004C6F9C"/>
    <w:rsid w:val="004E130D"/>
    <w:rsid w:val="004E39D3"/>
    <w:rsid w:val="00501C1D"/>
    <w:rsid w:val="005074C5"/>
    <w:rsid w:val="005154D2"/>
    <w:rsid w:val="00524900"/>
    <w:rsid w:val="005277B3"/>
    <w:rsid w:val="005438EA"/>
    <w:rsid w:val="005475EB"/>
    <w:rsid w:val="0056176C"/>
    <w:rsid w:val="00566A7C"/>
    <w:rsid w:val="005774F3"/>
    <w:rsid w:val="00577A3A"/>
    <w:rsid w:val="00580544"/>
    <w:rsid w:val="00585259"/>
    <w:rsid w:val="00592730"/>
    <w:rsid w:val="005B3162"/>
    <w:rsid w:val="005B5333"/>
    <w:rsid w:val="005C0D77"/>
    <w:rsid w:val="005C0DC4"/>
    <w:rsid w:val="005E033B"/>
    <w:rsid w:val="00601FB8"/>
    <w:rsid w:val="00605F10"/>
    <w:rsid w:val="00616610"/>
    <w:rsid w:val="00617045"/>
    <w:rsid w:val="006365DB"/>
    <w:rsid w:val="0064638B"/>
    <w:rsid w:val="00647174"/>
    <w:rsid w:val="00654B71"/>
    <w:rsid w:val="00655792"/>
    <w:rsid w:val="00657EDF"/>
    <w:rsid w:val="006649D5"/>
    <w:rsid w:val="006676FB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C4711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21BE2"/>
    <w:rsid w:val="007231E8"/>
    <w:rsid w:val="00730794"/>
    <w:rsid w:val="007315C1"/>
    <w:rsid w:val="00731F5F"/>
    <w:rsid w:val="00733F4A"/>
    <w:rsid w:val="00753A94"/>
    <w:rsid w:val="007613BC"/>
    <w:rsid w:val="00762A74"/>
    <w:rsid w:val="0076717C"/>
    <w:rsid w:val="0079016A"/>
    <w:rsid w:val="007B6B1E"/>
    <w:rsid w:val="007C012A"/>
    <w:rsid w:val="007D6A92"/>
    <w:rsid w:val="007F5A74"/>
    <w:rsid w:val="007F7103"/>
    <w:rsid w:val="00803A4F"/>
    <w:rsid w:val="0081474F"/>
    <w:rsid w:val="00817356"/>
    <w:rsid w:val="00855544"/>
    <w:rsid w:val="0085771C"/>
    <w:rsid w:val="00877166"/>
    <w:rsid w:val="00895060"/>
    <w:rsid w:val="008C17F8"/>
    <w:rsid w:val="008C3AA7"/>
    <w:rsid w:val="008E4883"/>
    <w:rsid w:val="0090750F"/>
    <w:rsid w:val="00913581"/>
    <w:rsid w:val="00915C79"/>
    <w:rsid w:val="00922C73"/>
    <w:rsid w:val="0093248C"/>
    <w:rsid w:val="00933A0F"/>
    <w:rsid w:val="00934F4F"/>
    <w:rsid w:val="00941315"/>
    <w:rsid w:val="00956264"/>
    <w:rsid w:val="009670D5"/>
    <w:rsid w:val="00987520"/>
    <w:rsid w:val="00993FB8"/>
    <w:rsid w:val="009A0ECE"/>
    <w:rsid w:val="009A32D5"/>
    <w:rsid w:val="009A6A1F"/>
    <w:rsid w:val="009A770B"/>
    <w:rsid w:val="009B1F6B"/>
    <w:rsid w:val="009C290D"/>
    <w:rsid w:val="009D23CB"/>
    <w:rsid w:val="009D2FAC"/>
    <w:rsid w:val="009E057C"/>
    <w:rsid w:val="009F127F"/>
    <w:rsid w:val="009F70A7"/>
    <w:rsid w:val="00A0119F"/>
    <w:rsid w:val="00A017C6"/>
    <w:rsid w:val="00A10189"/>
    <w:rsid w:val="00A14235"/>
    <w:rsid w:val="00A15089"/>
    <w:rsid w:val="00A16CBD"/>
    <w:rsid w:val="00A250E6"/>
    <w:rsid w:val="00A32008"/>
    <w:rsid w:val="00A3727B"/>
    <w:rsid w:val="00A372EA"/>
    <w:rsid w:val="00A4027C"/>
    <w:rsid w:val="00A4305C"/>
    <w:rsid w:val="00A43D08"/>
    <w:rsid w:val="00A51A72"/>
    <w:rsid w:val="00A540C3"/>
    <w:rsid w:val="00A574AD"/>
    <w:rsid w:val="00A61468"/>
    <w:rsid w:val="00A8712D"/>
    <w:rsid w:val="00A87DD6"/>
    <w:rsid w:val="00A9095C"/>
    <w:rsid w:val="00A96686"/>
    <w:rsid w:val="00A96A84"/>
    <w:rsid w:val="00AA153A"/>
    <w:rsid w:val="00AA2D41"/>
    <w:rsid w:val="00AA4EB0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54404"/>
    <w:rsid w:val="00B8189E"/>
    <w:rsid w:val="00B91347"/>
    <w:rsid w:val="00BA7A10"/>
    <w:rsid w:val="00BB0B9C"/>
    <w:rsid w:val="00BC71C5"/>
    <w:rsid w:val="00BD0FBC"/>
    <w:rsid w:val="00BD1E2B"/>
    <w:rsid w:val="00BE18E1"/>
    <w:rsid w:val="00BF7319"/>
    <w:rsid w:val="00C014BD"/>
    <w:rsid w:val="00C10492"/>
    <w:rsid w:val="00C14B98"/>
    <w:rsid w:val="00C50B7A"/>
    <w:rsid w:val="00C52639"/>
    <w:rsid w:val="00C6088E"/>
    <w:rsid w:val="00C65AE6"/>
    <w:rsid w:val="00C71040"/>
    <w:rsid w:val="00C72B6F"/>
    <w:rsid w:val="00C73D2C"/>
    <w:rsid w:val="00C92085"/>
    <w:rsid w:val="00C92393"/>
    <w:rsid w:val="00CA0A32"/>
    <w:rsid w:val="00CA4DC3"/>
    <w:rsid w:val="00CB3119"/>
    <w:rsid w:val="00CC0A82"/>
    <w:rsid w:val="00CE21BB"/>
    <w:rsid w:val="00CE56EA"/>
    <w:rsid w:val="00CF18BE"/>
    <w:rsid w:val="00CF1F1A"/>
    <w:rsid w:val="00D02BE8"/>
    <w:rsid w:val="00D14AA4"/>
    <w:rsid w:val="00D15CAB"/>
    <w:rsid w:val="00D15CC1"/>
    <w:rsid w:val="00D15DB7"/>
    <w:rsid w:val="00D227B4"/>
    <w:rsid w:val="00D3152B"/>
    <w:rsid w:val="00D32C22"/>
    <w:rsid w:val="00D42B87"/>
    <w:rsid w:val="00D45664"/>
    <w:rsid w:val="00D50EF2"/>
    <w:rsid w:val="00D551FD"/>
    <w:rsid w:val="00D72487"/>
    <w:rsid w:val="00D7344C"/>
    <w:rsid w:val="00D73CF4"/>
    <w:rsid w:val="00D76292"/>
    <w:rsid w:val="00DE2F9C"/>
    <w:rsid w:val="00DE4F37"/>
    <w:rsid w:val="00DE6C79"/>
    <w:rsid w:val="00E00D88"/>
    <w:rsid w:val="00E02670"/>
    <w:rsid w:val="00E20015"/>
    <w:rsid w:val="00E21D89"/>
    <w:rsid w:val="00E250F3"/>
    <w:rsid w:val="00E46D38"/>
    <w:rsid w:val="00E47523"/>
    <w:rsid w:val="00E62121"/>
    <w:rsid w:val="00E73E0C"/>
    <w:rsid w:val="00E75505"/>
    <w:rsid w:val="00E76E07"/>
    <w:rsid w:val="00E82BDD"/>
    <w:rsid w:val="00E858FC"/>
    <w:rsid w:val="00E9005E"/>
    <w:rsid w:val="00EA6CB3"/>
    <w:rsid w:val="00EB2F7F"/>
    <w:rsid w:val="00EB60F1"/>
    <w:rsid w:val="00ED00EE"/>
    <w:rsid w:val="00EE4E54"/>
    <w:rsid w:val="00F01A5F"/>
    <w:rsid w:val="00F036A2"/>
    <w:rsid w:val="00F45A91"/>
    <w:rsid w:val="00F479E0"/>
    <w:rsid w:val="00F64464"/>
    <w:rsid w:val="00F70521"/>
    <w:rsid w:val="00F71853"/>
    <w:rsid w:val="00F72451"/>
    <w:rsid w:val="00F85AE0"/>
    <w:rsid w:val="00F91CB3"/>
    <w:rsid w:val="00F92578"/>
    <w:rsid w:val="00F94226"/>
    <w:rsid w:val="00FA05F0"/>
    <w:rsid w:val="00FA709F"/>
    <w:rsid w:val="00FC6530"/>
    <w:rsid w:val="00FD084C"/>
    <w:rsid w:val="00FD09F3"/>
    <w:rsid w:val="00FD57A5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2AB95C-7737-45AE-9480-87BEADF9F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</Pages>
  <Words>2428</Words>
  <Characters>1384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27</cp:revision>
  <cp:lastPrinted>2021-04-05T09:04:00Z</cp:lastPrinted>
  <dcterms:created xsi:type="dcterms:W3CDTF">2021-04-13T07:11:00Z</dcterms:created>
  <dcterms:modified xsi:type="dcterms:W3CDTF">2021-04-14T11:49:00Z</dcterms:modified>
</cp:coreProperties>
</file>